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94DEE" w14:textId="0D846504" w:rsidR="008B7A82" w:rsidRPr="00EB51AB" w:rsidRDefault="00ED223D" w:rsidP="00F40F0A">
      <w:pPr>
        <w:spacing w:after="0" w:line="240" w:lineRule="auto"/>
        <w:ind w:firstLine="382"/>
        <w:rPr>
          <w:b/>
          <w:bCs/>
          <w:color w:val="ED7D31" w:themeColor="accent2"/>
          <w:sz w:val="28"/>
          <w:szCs w:val="28"/>
        </w:rPr>
      </w:pPr>
      <w:r>
        <w:rPr>
          <w:b/>
          <w:bCs/>
          <w:sz w:val="28"/>
          <w:szCs w:val="28"/>
        </w:rPr>
        <w:t xml:space="preserve">Please send to secure email: </w:t>
      </w:r>
      <w:r w:rsidR="00EB51AB" w:rsidRPr="00B97A06">
        <w:rPr>
          <w:b/>
          <w:bCs/>
          <w:color w:val="FF0000"/>
          <w:sz w:val="28"/>
          <w:szCs w:val="28"/>
        </w:rPr>
        <w:t>CIFA</w:t>
      </w:r>
      <w:hyperlink r:id="rId11" w:history="1">
        <w:r w:rsidR="008B7A82" w:rsidRPr="00B97A06">
          <w:rPr>
            <w:rStyle w:val="Hyperlink"/>
            <w:b/>
            <w:bCs/>
            <w:color w:val="FF0000"/>
            <w:sz w:val="28"/>
            <w:szCs w:val="28"/>
            <w:u w:val="none"/>
          </w:rPr>
          <w:t>@risemutual.org</w:t>
        </w:r>
      </w:hyperlink>
      <w:r w:rsidR="00B97A06">
        <w:rPr>
          <w:rStyle w:val="Hyperlink"/>
          <w:b/>
          <w:bCs/>
          <w:color w:val="FF0000"/>
          <w:sz w:val="28"/>
          <w:szCs w:val="28"/>
          <w:u w:val="none"/>
        </w:rPr>
        <w:t xml:space="preserve"> </w:t>
      </w:r>
    </w:p>
    <w:p w14:paraId="50A1220E" w14:textId="0E803C80" w:rsidR="002E291F" w:rsidRDefault="002E291F" w:rsidP="00BA2800">
      <w:pPr>
        <w:spacing w:after="0"/>
        <w:ind w:left="382"/>
        <w:jc w:val="both"/>
        <w:rPr>
          <w:rFonts w:asciiTheme="minorHAnsi" w:eastAsia="Arial" w:hAnsiTheme="minorHAnsi" w:cstheme="minorHAnsi"/>
          <w:bCs/>
          <w:i/>
          <w:iCs/>
          <w:color w:val="auto"/>
          <w:sz w:val="16"/>
          <w:szCs w:val="16"/>
        </w:rPr>
      </w:pPr>
    </w:p>
    <w:p w14:paraId="689DB517" w14:textId="77777777" w:rsidR="008B7A82" w:rsidRDefault="008B7A82" w:rsidP="00BA2800">
      <w:pPr>
        <w:spacing w:after="0"/>
        <w:ind w:left="382"/>
        <w:jc w:val="both"/>
        <w:rPr>
          <w:rFonts w:asciiTheme="minorHAnsi" w:eastAsia="Arial" w:hAnsiTheme="minorHAnsi" w:cstheme="minorHAnsi"/>
          <w:bCs/>
          <w:i/>
          <w:iCs/>
          <w:color w:val="auto"/>
          <w:sz w:val="16"/>
          <w:szCs w:val="16"/>
        </w:rPr>
      </w:pPr>
    </w:p>
    <w:p w14:paraId="54117A06" w14:textId="4CAC7138" w:rsidR="00BA2800" w:rsidRDefault="0063381B" w:rsidP="008B7A82">
      <w:pPr>
        <w:spacing w:after="0"/>
        <w:ind w:left="382"/>
        <w:jc w:val="both"/>
        <w:rPr>
          <w:rFonts w:asciiTheme="minorHAnsi" w:eastAsia="Arial" w:hAnsiTheme="minorHAnsi" w:cstheme="minorHAnsi"/>
          <w:b/>
          <w:color w:val="auto"/>
          <w:sz w:val="26"/>
          <w:szCs w:val="26"/>
        </w:rPr>
      </w:pPr>
      <w:r w:rsidRPr="002D3ACA">
        <w:rPr>
          <w:rFonts w:asciiTheme="minorHAnsi" w:eastAsia="Arial" w:hAnsiTheme="minorHAnsi" w:cstheme="minorHAnsi"/>
          <w:bCs/>
          <w:i/>
          <w:iCs/>
          <w:color w:val="auto"/>
          <w:sz w:val="16"/>
          <w:szCs w:val="16"/>
        </w:rPr>
        <w:t xml:space="preserve"> </w:t>
      </w:r>
      <w:r w:rsidR="00BA2800" w:rsidRPr="007148FB">
        <w:rPr>
          <w:rFonts w:asciiTheme="minorHAnsi" w:eastAsia="Arial" w:hAnsiTheme="minorHAnsi" w:cstheme="minorHAnsi"/>
          <w:b/>
          <w:color w:val="auto"/>
          <w:sz w:val="26"/>
          <w:szCs w:val="26"/>
        </w:rPr>
        <w:t xml:space="preserve">Please tick ALL interventions you are referring </w:t>
      </w:r>
      <w:r w:rsidR="00DC3E70" w:rsidRPr="007148FB">
        <w:rPr>
          <w:rFonts w:asciiTheme="minorHAnsi" w:eastAsia="Arial" w:hAnsiTheme="minorHAnsi" w:cstheme="minorHAnsi"/>
          <w:b/>
          <w:color w:val="auto"/>
          <w:sz w:val="26"/>
          <w:szCs w:val="26"/>
        </w:rPr>
        <w:t>for: -</w:t>
      </w:r>
    </w:p>
    <w:p w14:paraId="17EBE6BE" w14:textId="4FFFB900" w:rsidR="004168ED" w:rsidRPr="008B7A82" w:rsidRDefault="004168ED" w:rsidP="002D3ACA">
      <w:pPr>
        <w:spacing w:after="0" w:line="240" w:lineRule="auto"/>
        <w:jc w:val="both"/>
        <w:rPr>
          <w:rFonts w:asciiTheme="minorHAnsi" w:eastAsia="Arial" w:hAnsiTheme="minorHAnsi" w:cstheme="minorHAnsi"/>
          <w:b/>
          <w:color w:val="auto"/>
          <w:sz w:val="16"/>
          <w:szCs w:val="16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8969"/>
        <w:gridCol w:w="754"/>
      </w:tblGrid>
      <w:tr w:rsidR="004168ED" w:rsidRPr="00895ADC" w14:paraId="60D91EBF" w14:textId="77777777" w:rsidTr="004D2569">
        <w:tc>
          <w:tcPr>
            <w:tcW w:w="8969" w:type="dxa"/>
            <w:shd w:val="clear" w:color="auto" w:fill="E7E6E6" w:themeFill="background2"/>
          </w:tcPr>
          <w:p w14:paraId="7A56AD3E" w14:textId="16CB80E0" w:rsidR="004168ED" w:rsidRPr="00C5147B" w:rsidRDefault="00C5147B" w:rsidP="004168ED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5147B">
              <w:rPr>
                <w:rFonts w:asciiTheme="minorHAnsi" w:hAnsiTheme="minorHAnsi" w:cstheme="minorHAnsi"/>
                <w:b/>
                <w:sz w:val="28"/>
                <w:szCs w:val="28"/>
              </w:rPr>
              <w:t>S</w:t>
            </w:r>
            <w:r w:rsidR="008E3357">
              <w:rPr>
                <w:rFonts w:asciiTheme="minorHAnsi" w:hAnsiTheme="minorHAnsi" w:cstheme="minorHAnsi"/>
                <w:b/>
                <w:sz w:val="28"/>
                <w:szCs w:val="28"/>
              </w:rPr>
              <w:t>UITABILITY CRITERIA</w:t>
            </w:r>
            <w:r w:rsidRPr="00C5147B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: </w:t>
            </w:r>
            <w:r w:rsidR="00DC4075" w:rsidRPr="00DC4075">
              <w:rPr>
                <w:rFonts w:asciiTheme="minorHAnsi" w:hAnsiTheme="minorHAnsi" w:cstheme="minorHAnsi"/>
                <w:bCs/>
                <w:i/>
                <w:iCs/>
                <w:sz w:val="28"/>
                <w:szCs w:val="28"/>
              </w:rPr>
              <w:t>t</w:t>
            </w:r>
            <w:r w:rsidR="00F57A51" w:rsidRPr="00C5147B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 xml:space="preserve">his is a </w:t>
            </w:r>
            <w:r w:rsidR="004168ED" w:rsidRPr="00C5147B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service for</w:t>
            </w:r>
            <w:r w:rsidR="004168ED" w:rsidRPr="00C5147B"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 xml:space="preserve"> </w:t>
            </w:r>
            <w:r w:rsidR="00F40F0A"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>minoritis</w:t>
            </w:r>
            <w:r w:rsidR="004168ED" w:rsidRPr="00C5147B"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>ed</w:t>
            </w:r>
            <w:r w:rsidR="00F40F0A"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 xml:space="preserve"> ethnic groups and marginalised </w:t>
            </w:r>
            <w:r w:rsidR="004168ED" w:rsidRPr="00C5147B"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>communities</w:t>
            </w:r>
            <w:r w:rsidR="004168ED" w:rsidRPr="00C5147B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, delivering a focused &amp; coordinated family &amp; community approach. The approach includes the individual interventions below.</w:t>
            </w:r>
          </w:p>
        </w:tc>
        <w:tc>
          <w:tcPr>
            <w:tcW w:w="754" w:type="dxa"/>
          </w:tcPr>
          <w:p w14:paraId="6A412945" w14:textId="77777777" w:rsidR="004168ED" w:rsidRPr="00895ADC" w:rsidRDefault="004168ED" w:rsidP="004D2569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</w:tbl>
    <w:p w14:paraId="206914C3" w14:textId="77777777" w:rsidR="004168ED" w:rsidRPr="008B7A82" w:rsidRDefault="004168ED" w:rsidP="002D3ACA">
      <w:pPr>
        <w:spacing w:after="0" w:line="240" w:lineRule="auto"/>
        <w:jc w:val="both"/>
        <w:rPr>
          <w:rFonts w:asciiTheme="minorHAnsi" w:eastAsia="Arial" w:hAnsiTheme="minorHAnsi" w:cstheme="minorHAnsi"/>
          <w:b/>
          <w:color w:val="auto"/>
          <w:sz w:val="16"/>
          <w:szCs w:val="16"/>
        </w:rPr>
      </w:pPr>
    </w:p>
    <w:p w14:paraId="1A8AB8D9" w14:textId="77777777" w:rsidR="007148FB" w:rsidRPr="008B7A82" w:rsidRDefault="007148FB" w:rsidP="002D3ACA">
      <w:pPr>
        <w:spacing w:after="0" w:line="240" w:lineRule="auto"/>
        <w:ind w:left="720"/>
        <w:rPr>
          <w:rFonts w:asciiTheme="minorHAnsi" w:hAnsiTheme="minorHAnsi" w:cstheme="minorHAnsi"/>
          <w:b/>
          <w:bCs/>
          <w:i/>
          <w:iCs/>
          <w:sz w:val="16"/>
          <w:szCs w:val="16"/>
        </w:rPr>
      </w:pPr>
    </w:p>
    <w:tbl>
      <w:tblPr>
        <w:tblStyle w:val="TableGrid0"/>
        <w:tblW w:w="0" w:type="auto"/>
        <w:tblInd w:w="421" w:type="dxa"/>
        <w:tblLook w:val="04A0" w:firstRow="1" w:lastRow="0" w:firstColumn="1" w:lastColumn="0" w:noHBand="0" w:noVBand="1"/>
      </w:tblPr>
      <w:tblGrid>
        <w:gridCol w:w="8930"/>
        <w:gridCol w:w="754"/>
      </w:tblGrid>
      <w:tr w:rsidR="00F21FA3" w14:paraId="0034FA45" w14:textId="77777777" w:rsidTr="00F21FA3">
        <w:tc>
          <w:tcPr>
            <w:tcW w:w="8930" w:type="dxa"/>
          </w:tcPr>
          <w:p w14:paraId="54A842A4" w14:textId="77777777" w:rsidR="00F21FA3" w:rsidRPr="00E65F73" w:rsidRDefault="00F21FA3" w:rsidP="005B42CF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A81B15"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>MALE ONLY:</w:t>
            </w:r>
            <w:r w:rsidRPr="00A81B15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A81B15">
              <w:rPr>
                <w:rFonts w:asciiTheme="minorHAnsi" w:hAnsiTheme="minorHAnsi" w:cstheme="minorHAnsi"/>
                <w:bCs/>
                <w:i/>
                <w:color w:val="833C0B" w:themeColor="accent2" w:themeShade="80"/>
                <w:sz w:val="28"/>
                <w:szCs w:val="28"/>
              </w:rPr>
              <w:t>The level of risk and most appropriate intervention will be determined during the initial assessment with the RISE practitioner</w:t>
            </w:r>
          </w:p>
        </w:tc>
        <w:tc>
          <w:tcPr>
            <w:tcW w:w="754" w:type="dxa"/>
          </w:tcPr>
          <w:p w14:paraId="0DD003F8" w14:textId="7075075C" w:rsidR="00F21FA3" w:rsidRPr="00E65F73" w:rsidRDefault="00F21FA3" w:rsidP="005B42CF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9853DC" w:rsidRPr="00895ADC" w14:paraId="49B0B39F" w14:textId="77777777" w:rsidTr="005B42CF">
        <w:tc>
          <w:tcPr>
            <w:tcW w:w="8930" w:type="dxa"/>
            <w:shd w:val="clear" w:color="auto" w:fill="E7E6E6" w:themeFill="background2"/>
          </w:tcPr>
          <w:p w14:paraId="32018525" w14:textId="1CED4437" w:rsidR="00713EEE" w:rsidRPr="00A81B15" w:rsidRDefault="008D3643" w:rsidP="00713EEE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A81B15">
              <w:rPr>
                <w:rFonts w:asciiTheme="minorHAnsi" w:hAnsiTheme="minorHAnsi" w:cstheme="minorHAnsi"/>
                <w:b/>
                <w:sz w:val="28"/>
                <w:szCs w:val="28"/>
              </w:rPr>
              <w:t>CIFA</w:t>
            </w:r>
            <w:r w:rsidR="00A207B7" w:rsidRPr="00A81B15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:  </w:t>
            </w:r>
            <w:r w:rsidR="00A207B7" w:rsidRPr="00A81B15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16-20 session structured programme delivered on a 1:1 basis </w:t>
            </w:r>
            <w:r w:rsidR="00003AA8">
              <w:rPr>
                <w:rFonts w:asciiTheme="minorHAnsi" w:hAnsiTheme="minorHAnsi" w:cstheme="minorHAnsi"/>
                <w:i/>
                <w:sz w:val="28"/>
                <w:szCs w:val="28"/>
              </w:rPr>
              <w:t>(number</w:t>
            </w:r>
            <w:r w:rsidR="00A207B7" w:rsidRPr="00A81B15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of sessions is dependent on the</w:t>
            </w:r>
            <w:r w:rsidR="00003AA8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</w:t>
            </w:r>
            <w:r w:rsidR="00A207B7" w:rsidRPr="00A81B15">
              <w:rPr>
                <w:rFonts w:asciiTheme="minorHAnsi" w:hAnsiTheme="minorHAnsi" w:cstheme="minorHAnsi"/>
                <w:i/>
                <w:sz w:val="28"/>
                <w:szCs w:val="28"/>
              </w:rPr>
              <w:t>needs</w:t>
            </w:r>
            <w:r w:rsidR="00003AA8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of</w:t>
            </w:r>
            <w:r w:rsidR="00A207B7" w:rsidRPr="00A81B15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the service user</w:t>
            </w:r>
            <w:r w:rsidR="00003AA8">
              <w:rPr>
                <w:rFonts w:asciiTheme="minorHAnsi" w:hAnsiTheme="minorHAnsi" w:cstheme="minorHAnsi"/>
                <w:i/>
                <w:sz w:val="28"/>
                <w:szCs w:val="28"/>
              </w:rPr>
              <w:t>)</w:t>
            </w:r>
            <w:r w:rsidR="007A1906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for heterosexual men who have been abusive in an intimate relationship.</w:t>
            </w:r>
          </w:p>
        </w:tc>
        <w:tc>
          <w:tcPr>
            <w:tcW w:w="754" w:type="dxa"/>
          </w:tcPr>
          <w:p w14:paraId="7F5DB9E0" w14:textId="77777777" w:rsidR="009853DC" w:rsidRPr="00A81B15" w:rsidRDefault="009853DC" w:rsidP="00792394">
            <w:pPr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</w:p>
        </w:tc>
      </w:tr>
      <w:tr w:rsidR="000E06F5" w:rsidRPr="00895ADC" w14:paraId="5D324F48" w14:textId="77777777" w:rsidTr="005B42CF">
        <w:tc>
          <w:tcPr>
            <w:tcW w:w="8930" w:type="dxa"/>
            <w:shd w:val="clear" w:color="auto" w:fill="E7E6E6" w:themeFill="background2"/>
          </w:tcPr>
          <w:p w14:paraId="41A5A2D7" w14:textId="21E27583" w:rsidR="000E06F5" w:rsidRPr="00A81B15" w:rsidRDefault="000E06F5" w:rsidP="00713EEE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RESPECTFUL PARTNERSHIPS:  </w:t>
            </w:r>
            <w:r w:rsidR="00F32CBE" w:rsidRPr="00B2385C">
              <w:rPr>
                <w:rFonts w:asciiTheme="minorHAnsi" w:hAnsiTheme="minorHAnsi" w:cstheme="minorHAnsi"/>
                <w:i/>
                <w:sz w:val="28"/>
                <w:szCs w:val="28"/>
              </w:rPr>
              <w:t>Up to 20 - 1:1 sessio</w:t>
            </w:r>
            <w:r w:rsidR="00F74B94">
              <w:rPr>
                <w:rFonts w:asciiTheme="minorHAnsi" w:hAnsiTheme="minorHAnsi" w:cstheme="minorHAnsi"/>
                <w:i/>
                <w:sz w:val="28"/>
                <w:szCs w:val="28"/>
              </w:rPr>
              <w:t>n</w:t>
            </w:r>
            <w:r w:rsidR="00F32CBE" w:rsidRPr="00B2385C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s for </w:t>
            </w:r>
            <w:r w:rsidR="00F32CBE">
              <w:rPr>
                <w:rFonts w:asciiTheme="minorHAnsi" w:hAnsiTheme="minorHAnsi" w:cstheme="minorHAnsi"/>
                <w:i/>
                <w:sz w:val="28"/>
                <w:szCs w:val="28"/>
              </w:rPr>
              <w:t>men</w:t>
            </w:r>
            <w:r w:rsidR="00F32CBE" w:rsidRPr="00B2385C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who have been abusive in a</w:t>
            </w:r>
            <w:r w:rsidR="00F32CBE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same sex </w:t>
            </w:r>
            <w:r w:rsidR="00E726B1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intimate </w:t>
            </w:r>
            <w:r w:rsidR="00F32CBE">
              <w:rPr>
                <w:rFonts w:asciiTheme="minorHAnsi" w:hAnsiTheme="minorHAnsi" w:cstheme="minorHAnsi"/>
                <w:i/>
                <w:sz w:val="28"/>
                <w:szCs w:val="28"/>
              </w:rPr>
              <w:t>relationship</w:t>
            </w:r>
          </w:p>
        </w:tc>
        <w:tc>
          <w:tcPr>
            <w:tcW w:w="754" w:type="dxa"/>
          </w:tcPr>
          <w:p w14:paraId="0A64EF05" w14:textId="77777777" w:rsidR="000E06F5" w:rsidRPr="00A81B15" w:rsidRDefault="000E06F5" w:rsidP="00792394">
            <w:pPr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</w:p>
        </w:tc>
      </w:tr>
    </w:tbl>
    <w:p w14:paraId="4B308023" w14:textId="338986A2" w:rsidR="009853DC" w:rsidRPr="008B7A82" w:rsidRDefault="009853DC" w:rsidP="00BA2800">
      <w:pPr>
        <w:spacing w:after="0"/>
        <w:jc w:val="both"/>
        <w:rPr>
          <w:rFonts w:asciiTheme="minorHAnsi" w:eastAsia="Arial" w:hAnsiTheme="minorHAnsi" w:cstheme="minorHAnsi"/>
          <w:b/>
          <w:color w:val="7F7F7F" w:themeColor="text1" w:themeTint="80"/>
          <w:sz w:val="16"/>
          <w:szCs w:val="16"/>
        </w:rPr>
      </w:pPr>
    </w:p>
    <w:p w14:paraId="77271946" w14:textId="5CEFFB3A" w:rsidR="009853DC" w:rsidRPr="008B7A82" w:rsidRDefault="009853DC" w:rsidP="00BA2800">
      <w:pPr>
        <w:spacing w:after="0"/>
        <w:jc w:val="both"/>
        <w:rPr>
          <w:rFonts w:asciiTheme="minorHAnsi" w:eastAsia="Arial" w:hAnsiTheme="minorHAnsi" w:cstheme="minorHAnsi"/>
          <w:b/>
          <w:color w:val="7F7F7F" w:themeColor="text1" w:themeTint="80"/>
          <w:sz w:val="16"/>
          <w:szCs w:val="16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9723"/>
      </w:tblGrid>
      <w:tr w:rsidR="005B42CF" w:rsidRPr="00895ADC" w14:paraId="24EBA93F" w14:textId="77777777" w:rsidTr="005B42CF">
        <w:tc>
          <w:tcPr>
            <w:tcW w:w="9723" w:type="dxa"/>
            <w:shd w:val="clear" w:color="auto" w:fill="auto"/>
          </w:tcPr>
          <w:p w14:paraId="4577EDD4" w14:textId="7B167795" w:rsidR="005B42CF" w:rsidRPr="00AB5549" w:rsidRDefault="005B42CF" w:rsidP="005B42CF">
            <w:pPr>
              <w:jc w:val="both"/>
              <w:rPr>
                <w:rFonts w:asciiTheme="minorHAnsi" w:hAnsiTheme="minorHAnsi" w:cstheme="minorHAnsi"/>
                <w:bCs/>
                <w:i/>
                <w:color w:val="833C0B" w:themeColor="accent2" w:themeShade="80"/>
                <w:sz w:val="28"/>
                <w:szCs w:val="28"/>
              </w:rPr>
            </w:pPr>
            <w:r w:rsidRPr="00AB5549">
              <w:rPr>
                <w:rFonts w:asciiTheme="minorHAnsi" w:eastAsia="Arial" w:hAnsiTheme="minorHAnsi" w:cstheme="minorHAnsi"/>
                <w:b/>
                <w:i/>
                <w:iCs/>
                <w:color w:val="auto"/>
                <w:sz w:val="28"/>
                <w:szCs w:val="28"/>
              </w:rPr>
              <w:t xml:space="preserve">FEMALE ONLY: </w:t>
            </w:r>
            <w:r w:rsidRPr="00AB5549">
              <w:rPr>
                <w:rFonts w:asciiTheme="minorHAnsi" w:hAnsiTheme="minorHAnsi" w:cstheme="minorHAnsi"/>
                <w:bCs/>
                <w:i/>
                <w:color w:val="833C0B" w:themeColor="accent2" w:themeShade="80"/>
                <w:sz w:val="28"/>
                <w:szCs w:val="28"/>
              </w:rPr>
              <w:t>The level of risk and suitability for the intervention will be determined during the initial assessment with the RISE practitioner</w:t>
            </w:r>
          </w:p>
        </w:tc>
      </w:tr>
      <w:tr w:rsidR="00F21FA3" w:rsidRPr="00895ADC" w14:paraId="7C91A370" w14:textId="77777777" w:rsidTr="00EA4FB1">
        <w:tc>
          <w:tcPr>
            <w:tcW w:w="9723" w:type="dxa"/>
            <w:shd w:val="clear" w:color="auto" w:fill="E7E6E6" w:themeFill="background2"/>
          </w:tcPr>
          <w:p w14:paraId="365F2EC2" w14:textId="705C7A39" w:rsidR="00F21FA3" w:rsidRPr="00AB5549" w:rsidRDefault="00F21FA3" w:rsidP="00792394">
            <w:pPr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  <w:r w:rsidRPr="00AB5549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FADA – Female Awareness of Domestic Abuse – </w:t>
            </w:r>
            <w:r w:rsidRPr="00AB5549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8-12 sessions </w:t>
            </w:r>
            <w:r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delivered on a 1:1 basis (number of sessions </w:t>
            </w:r>
            <w:r w:rsidRPr="00AB5549">
              <w:rPr>
                <w:rFonts w:asciiTheme="minorHAnsi" w:hAnsiTheme="minorHAnsi" w:cstheme="minorHAnsi"/>
                <w:i/>
                <w:sz w:val="28"/>
                <w:szCs w:val="28"/>
              </w:rPr>
              <w:t>dependent on the needs of the service user</w:t>
            </w:r>
            <w:r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) </w:t>
            </w:r>
            <w:r w:rsidRPr="00AB5549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for women who </w:t>
            </w:r>
            <w:r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have been </w:t>
            </w:r>
            <w:r w:rsidRPr="00AB5549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abusive </w:t>
            </w:r>
            <w:r>
              <w:rPr>
                <w:rFonts w:asciiTheme="minorHAnsi" w:hAnsiTheme="minorHAnsi" w:cstheme="minorHAnsi"/>
                <w:i/>
                <w:sz w:val="28"/>
                <w:szCs w:val="28"/>
              </w:rPr>
              <w:t>in an intimate relationship)</w:t>
            </w:r>
          </w:p>
        </w:tc>
      </w:tr>
    </w:tbl>
    <w:p w14:paraId="7D85BAE1" w14:textId="6C2AFE3D" w:rsidR="00F255B1" w:rsidRDefault="00F255B1" w:rsidP="00BA2800">
      <w:pPr>
        <w:spacing w:after="0"/>
        <w:jc w:val="both"/>
        <w:rPr>
          <w:rFonts w:asciiTheme="minorHAnsi" w:eastAsia="Arial" w:hAnsiTheme="minorHAnsi" w:cstheme="minorHAnsi"/>
          <w:b/>
          <w:color w:val="7F7F7F" w:themeColor="text1" w:themeTint="80"/>
          <w:sz w:val="16"/>
          <w:szCs w:val="16"/>
        </w:rPr>
      </w:pPr>
    </w:p>
    <w:p w14:paraId="2F9B1BA2" w14:textId="77777777" w:rsidR="00F255B1" w:rsidRDefault="00F255B1" w:rsidP="00BA2800">
      <w:pPr>
        <w:spacing w:after="0"/>
        <w:jc w:val="both"/>
        <w:rPr>
          <w:rFonts w:asciiTheme="minorHAnsi" w:eastAsia="Arial" w:hAnsiTheme="minorHAnsi" w:cstheme="minorHAnsi"/>
          <w:b/>
          <w:color w:val="7F7F7F" w:themeColor="text1" w:themeTint="80"/>
          <w:sz w:val="16"/>
          <w:szCs w:val="16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9723"/>
      </w:tblGrid>
      <w:tr w:rsidR="005B42CF" w:rsidRPr="00895ADC" w14:paraId="07DF317B" w14:textId="77777777" w:rsidTr="005B42CF">
        <w:tc>
          <w:tcPr>
            <w:tcW w:w="9723" w:type="dxa"/>
            <w:shd w:val="clear" w:color="auto" w:fill="auto"/>
          </w:tcPr>
          <w:p w14:paraId="3E777563" w14:textId="4600CBEB" w:rsidR="005B42CF" w:rsidRPr="00B2385C" w:rsidRDefault="005B42CF" w:rsidP="00F255B1">
            <w:pPr>
              <w:rPr>
                <w:rFonts w:asciiTheme="minorHAnsi" w:hAnsiTheme="minorHAnsi" w:cstheme="minorHAnsi"/>
                <w:bCs/>
                <w:i/>
                <w:color w:val="833C0B" w:themeColor="accent2" w:themeShade="80"/>
                <w:sz w:val="28"/>
                <w:szCs w:val="28"/>
              </w:rPr>
            </w:pPr>
            <w:r w:rsidRPr="00B2385C">
              <w:rPr>
                <w:rFonts w:asciiTheme="minorHAnsi" w:eastAsia="Arial" w:hAnsiTheme="minorHAnsi" w:cstheme="minorHAnsi"/>
                <w:b/>
                <w:i/>
                <w:iCs/>
                <w:color w:val="auto"/>
                <w:sz w:val="28"/>
                <w:szCs w:val="28"/>
              </w:rPr>
              <w:t xml:space="preserve">OTHER INTERVENTIONS: </w:t>
            </w:r>
            <w:r w:rsidRPr="00B2385C">
              <w:rPr>
                <w:rFonts w:asciiTheme="minorHAnsi" w:hAnsiTheme="minorHAnsi" w:cstheme="minorHAnsi"/>
                <w:bCs/>
                <w:i/>
                <w:color w:val="833C0B" w:themeColor="accent2" w:themeShade="80"/>
                <w:sz w:val="28"/>
                <w:szCs w:val="28"/>
              </w:rPr>
              <w:t>The level of risk and suitability for the intervention will be determined during the initial assessment with the RISE practitioner</w:t>
            </w:r>
          </w:p>
        </w:tc>
      </w:tr>
      <w:tr w:rsidR="00F21FA3" w:rsidRPr="00895ADC" w14:paraId="275DFEBD" w14:textId="77777777" w:rsidTr="00F377F9">
        <w:tc>
          <w:tcPr>
            <w:tcW w:w="9723" w:type="dxa"/>
            <w:shd w:val="clear" w:color="auto" w:fill="E7E6E6" w:themeFill="background2"/>
          </w:tcPr>
          <w:p w14:paraId="10B26875" w14:textId="607A1060" w:rsidR="00F21FA3" w:rsidRPr="00B2385C" w:rsidRDefault="00F21FA3" w:rsidP="00F255B1">
            <w:pPr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  <w:r w:rsidRPr="00B2385C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APFA – Familial Domestic Abuse Intervention – </w:t>
            </w:r>
            <w:r w:rsidRPr="00B2385C">
              <w:rPr>
                <w:rFonts w:asciiTheme="minorHAnsi" w:hAnsiTheme="minorHAnsi" w:cstheme="minorHAnsi"/>
                <w:bCs/>
                <w:i/>
                <w:iCs/>
                <w:sz w:val="28"/>
                <w:szCs w:val="28"/>
              </w:rPr>
              <w:t>Up to 16 sessions for adult parent to child violence</w:t>
            </w:r>
            <w:r>
              <w:rPr>
                <w:rFonts w:asciiTheme="minorHAnsi" w:hAnsiTheme="minorHAnsi" w:cstheme="minorHAnsi"/>
                <w:bCs/>
                <w:i/>
                <w:iCs/>
                <w:sz w:val="28"/>
                <w:szCs w:val="28"/>
              </w:rPr>
              <w:t xml:space="preserve"> and abuse</w:t>
            </w:r>
          </w:p>
        </w:tc>
      </w:tr>
    </w:tbl>
    <w:p w14:paraId="01D95A29" w14:textId="77777777" w:rsidR="00F255B1" w:rsidRDefault="00F255B1" w:rsidP="00BA2800">
      <w:pPr>
        <w:spacing w:after="0"/>
        <w:jc w:val="both"/>
        <w:rPr>
          <w:rFonts w:asciiTheme="minorHAnsi" w:eastAsia="Arial" w:hAnsiTheme="minorHAnsi" w:cstheme="minorHAnsi"/>
          <w:b/>
          <w:color w:val="7F7F7F" w:themeColor="text1" w:themeTint="80"/>
          <w:sz w:val="16"/>
          <w:szCs w:val="16"/>
        </w:rPr>
      </w:pPr>
    </w:p>
    <w:p w14:paraId="797EEA77" w14:textId="77777777" w:rsidR="00F255B1" w:rsidRPr="00F255B1" w:rsidRDefault="00F255B1" w:rsidP="00BA2800">
      <w:pPr>
        <w:spacing w:after="0"/>
        <w:jc w:val="both"/>
        <w:rPr>
          <w:rFonts w:asciiTheme="minorHAnsi" w:eastAsia="Arial" w:hAnsiTheme="minorHAnsi" w:cstheme="minorHAnsi"/>
          <w:b/>
          <w:color w:val="7F7F7F" w:themeColor="text1" w:themeTint="80"/>
          <w:sz w:val="16"/>
          <w:szCs w:val="16"/>
        </w:rPr>
      </w:pPr>
    </w:p>
    <w:p w14:paraId="26631786" w14:textId="725B0910" w:rsidR="001B4554" w:rsidRDefault="001B4554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p w14:paraId="4057D609" w14:textId="77777777" w:rsidR="00761C42" w:rsidRDefault="00761C42" w:rsidP="006C2E1A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17BB7A2B" w14:textId="189DDBE5" w:rsidR="002A1502" w:rsidRDefault="002A1502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  <w:bookmarkStart w:id="0" w:name="_Hlk71197602"/>
    </w:p>
    <w:p w14:paraId="0723AA00" w14:textId="77777777" w:rsidR="00407CBD" w:rsidRDefault="00407CBD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p w14:paraId="19BBF95F" w14:textId="77777777" w:rsidR="00407CBD" w:rsidRDefault="00407CBD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p w14:paraId="363D0B72" w14:textId="77777777" w:rsidR="00407CBD" w:rsidRDefault="00407CBD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p w14:paraId="567BA713" w14:textId="77777777" w:rsidR="008B7A82" w:rsidRDefault="008B7A82" w:rsidP="00F40F0A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27993BA6" w14:textId="77777777" w:rsidR="009C0E86" w:rsidRDefault="009C0E86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3441"/>
        <w:gridCol w:w="6282"/>
      </w:tblGrid>
      <w:tr w:rsidR="00F21FA3" w14:paraId="2E2C26B4" w14:textId="77777777" w:rsidTr="00F21FA3">
        <w:tc>
          <w:tcPr>
            <w:tcW w:w="3441" w:type="dxa"/>
            <w:shd w:val="clear" w:color="auto" w:fill="D9D9D9" w:themeFill="background1" w:themeFillShade="D9"/>
          </w:tcPr>
          <w:p w14:paraId="1685AE8B" w14:textId="77777777" w:rsidR="00F21FA3" w:rsidRPr="000F5D5D" w:rsidRDefault="00F21FA3" w:rsidP="00F21FA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REFERRER’S DETAILS </w:t>
            </w:r>
            <w:r w:rsidRPr="00B97A06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</w:rPr>
              <w:t>*mandatory section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04A7A330" w14:textId="56EE7EDC" w:rsidR="00F21FA3" w:rsidRPr="000F5D5D" w:rsidRDefault="00F21FA3" w:rsidP="00766F9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0F5D5D" w14:paraId="36E959DA" w14:textId="77777777" w:rsidTr="000F5D5D">
        <w:tc>
          <w:tcPr>
            <w:tcW w:w="3441" w:type="dxa"/>
          </w:tcPr>
          <w:p w14:paraId="1E76974E" w14:textId="5931FF6B" w:rsidR="000F5D5D" w:rsidRPr="009F2168" w:rsidRDefault="000F5D5D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AME OF REFERRER:</w:t>
            </w:r>
          </w:p>
        </w:tc>
        <w:tc>
          <w:tcPr>
            <w:tcW w:w="6282" w:type="dxa"/>
          </w:tcPr>
          <w:p w14:paraId="469756CA" w14:textId="3B6E4A91" w:rsidR="000F5D5D" w:rsidRPr="00664C12" w:rsidRDefault="000F5D5D" w:rsidP="00766F99">
            <w:pPr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0F5D5D" w14:paraId="2FA15BFC" w14:textId="77777777" w:rsidTr="000F5D5D">
        <w:tc>
          <w:tcPr>
            <w:tcW w:w="3441" w:type="dxa"/>
          </w:tcPr>
          <w:p w14:paraId="27217C97" w14:textId="2E90C575" w:rsidR="000F5D5D" w:rsidRPr="009F2168" w:rsidRDefault="000F5D5D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RGANISATION</w:t>
            </w:r>
            <w:r w:rsidR="00062E4E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/TEAM</w:t>
            </w: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282" w:type="dxa"/>
          </w:tcPr>
          <w:p w14:paraId="4AB57DA1" w14:textId="20CE3BE6" w:rsidR="000F5D5D" w:rsidRPr="009F2168" w:rsidRDefault="000F5D5D" w:rsidP="00766F9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0F5D5D" w14:paraId="1AA8FCF1" w14:textId="77777777" w:rsidTr="000F5D5D">
        <w:tc>
          <w:tcPr>
            <w:tcW w:w="3441" w:type="dxa"/>
          </w:tcPr>
          <w:p w14:paraId="64F3185E" w14:textId="2D3384AD" w:rsidR="000F5D5D" w:rsidRPr="009F2168" w:rsidRDefault="000F5D5D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NTACT NUMBER:</w:t>
            </w:r>
          </w:p>
        </w:tc>
        <w:tc>
          <w:tcPr>
            <w:tcW w:w="6282" w:type="dxa"/>
          </w:tcPr>
          <w:p w14:paraId="719AB589" w14:textId="4C82B558" w:rsidR="004923CF" w:rsidRPr="009F2168" w:rsidRDefault="004923CF" w:rsidP="004923CF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Mob:</w:t>
            </w:r>
          </w:p>
          <w:p w14:paraId="5CFAC01D" w14:textId="36FD84E4" w:rsidR="000F5D5D" w:rsidRPr="009F2168" w:rsidRDefault="004923CF" w:rsidP="004923CF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Tel: </w:t>
            </w:r>
          </w:p>
        </w:tc>
      </w:tr>
      <w:tr w:rsidR="000F5D5D" w14:paraId="46089CD3" w14:textId="77777777" w:rsidTr="000F5D5D">
        <w:tc>
          <w:tcPr>
            <w:tcW w:w="3441" w:type="dxa"/>
          </w:tcPr>
          <w:p w14:paraId="3CEEE3AC" w14:textId="0918E8F8" w:rsidR="000F5D5D" w:rsidRPr="009F2168" w:rsidRDefault="000F5D5D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MAIL ADDRESS:</w:t>
            </w:r>
          </w:p>
        </w:tc>
        <w:tc>
          <w:tcPr>
            <w:tcW w:w="6282" w:type="dxa"/>
          </w:tcPr>
          <w:p w14:paraId="33A11753" w14:textId="6B1FA270" w:rsidR="000F5D5D" w:rsidRPr="00664C12" w:rsidRDefault="000F5D5D" w:rsidP="00766F99">
            <w:pPr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0F5D5D" w14:paraId="008DF97F" w14:textId="77777777" w:rsidTr="000F5D5D">
        <w:tc>
          <w:tcPr>
            <w:tcW w:w="3441" w:type="dxa"/>
          </w:tcPr>
          <w:p w14:paraId="31FCEB80" w14:textId="6E45CA88" w:rsidR="000F5D5D" w:rsidRPr="009F2168" w:rsidRDefault="000F5D5D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TE OF REFERRAL:</w:t>
            </w:r>
          </w:p>
        </w:tc>
        <w:tc>
          <w:tcPr>
            <w:tcW w:w="6282" w:type="dxa"/>
          </w:tcPr>
          <w:p w14:paraId="4EE349AB" w14:textId="665081DF" w:rsidR="000F5D5D" w:rsidRPr="00664C12" w:rsidRDefault="000F5D5D" w:rsidP="00766F99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</w:tbl>
    <w:p w14:paraId="68EF330F" w14:textId="7D61417C" w:rsidR="002A1502" w:rsidRDefault="002A1502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3441"/>
        <w:gridCol w:w="6282"/>
      </w:tblGrid>
      <w:tr w:rsidR="00F21FA3" w14:paraId="259EED60" w14:textId="77777777" w:rsidTr="00F21FA3">
        <w:tc>
          <w:tcPr>
            <w:tcW w:w="3441" w:type="dxa"/>
            <w:shd w:val="clear" w:color="auto" w:fill="D9D9D9" w:themeFill="background1" w:themeFillShade="D9"/>
          </w:tcPr>
          <w:p w14:paraId="695B6AED" w14:textId="77777777" w:rsidR="00F21FA3" w:rsidRPr="00664C12" w:rsidRDefault="00F21FA3" w:rsidP="00F21FA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ERVICE USER DETAILS </w:t>
            </w:r>
            <w:r w:rsidRPr="00B97A06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</w:rPr>
              <w:t>*mandatory section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2398526D" w14:textId="3A690116" w:rsidR="00F21FA3" w:rsidRPr="00664C12" w:rsidRDefault="00F21FA3" w:rsidP="00766F9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664C12" w14:paraId="327D86E4" w14:textId="77777777" w:rsidTr="00BE0E72">
        <w:tc>
          <w:tcPr>
            <w:tcW w:w="3441" w:type="dxa"/>
          </w:tcPr>
          <w:p w14:paraId="514F7B2F" w14:textId="7E752F0D" w:rsidR="00664C12" w:rsidRPr="009F2168" w:rsidRDefault="00664C12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7135A811" w14:textId="693D2A45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11491A39" w14:textId="77777777" w:rsidTr="00BE0E72">
        <w:tc>
          <w:tcPr>
            <w:tcW w:w="3441" w:type="dxa"/>
          </w:tcPr>
          <w:p w14:paraId="26451B5A" w14:textId="2991D070" w:rsidR="00664C12" w:rsidRPr="009F2168" w:rsidRDefault="00664C12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TE OF BIRTH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44371C65" w14:textId="4AD053FF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27FE6FC8" w14:textId="77777777" w:rsidTr="00BE0E72">
        <w:tc>
          <w:tcPr>
            <w:tcW w:w="3441" w:type="dxa"/>
          </w:tcPr>
          <w:p w14:paraId="266D6F88" w14:textId="5B4E5B79" w:rsidR="00664C12" w:rsidRPr="009F2168" w:rsidRDefault="00664C12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DDRESS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4F5C6E40" w14:textId="512B8B6F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6E8E9A71" w14:textId="77777777" w:rsidTr="00BE0E72">
        <w:tc>
          <w:tcPr>
            <w:tcW w:w="3441" w:type="dxa"/>
          </w:tcPr>
          <w:p w14:paraId="69388E91" w14:textId="212C69DF" w:rsidR="00664C12" w:rsidRPr="009F2168" w:rsidRDefault="00664C12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MAIL and MOBILE NO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39C25048" w14:textId="106638B8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1B557714" w14:textId="77777777" w:rsidTr="00BE0E72">
        <w:tc>
          <w:tcPr>
            <w:tcW w:w="3441" w:type="dxa"/>
          </w:tcPr>
          <w:p w14:paraId="661F0262" w14:textId="57F7BE52" w:rsidR="00664C12" w:rsidRPr="009F2168" w:rsidRDefault="00664C12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ACE / ETHNICITY</w:t>
            </w:r>
            <w:r w:rsidR="005B42CF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4EAB43D1" w14:textId="2CCDE067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2CF" w14:paraId="11A25011" w14:textId="77777777" w:rsidTr="00BE0E72">
        <w:tc>
          <w:tcPr>
            <w:tcW w:w="3441" w:type="dxa"/>
          </w:tcPr>
          <w:p w14:paraId="4E66A966" w14:textId="0B985E5A" w:rsidR="005B42CF" w:rsidRPr="009F2168" w:rsidRDefault="005B42CF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LIGION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537D869E" w14:textId="55A95198" w:rsidR="005B42CF" w:rsidRPr="005B42CF" w:rsidRDefault="005B42CF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44C91080" w14:textId="77777777" w:rsidTr="00BE0E72">
        <w:tc>
          <w:tcPr>
            <w:tcW w:w="3441" w:type="dxa"/>
          </w:tcPr>
          <w:p w14:paraId="52A8B96C" w14:textId="003564F8" w:rsidR="00664C12" w:rsidRPr="009F2168" w:rsidRDefault="00664C12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ITERACY (is any help required?)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2DDE50A8" w14:textId="7EB92873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58EFAE8E" w14:textId="77777777" w:rsidTr="00BE0E72">
        <w:tc>
          <w:tcPr>
            <w:tcW w:w="3441" w:type="dxa"/>
          </w:tcPr>
          <w:p w14:paraId="41F7E079" w14:textId="19678E98" w:rsidR="00664C12" w:rsidRPr="009F2168" w:rsidRDefault="00D716B0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INTERPRETER </w:t>
            </w:r>
            <w:r w:rsidR="00EB51AB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QUIRED?</w:t>
            </w:r>
            <w:r w:rsidR="00540EF7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7D6F44B8" w14:textId="1E089F89" w:rsidR="00794A14" w:rsidRPr="009F2168" w:rsidRDefault="00EC4745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(if so, which language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30AC3165" w14:textId="5DBBC322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6C41BB7B" w14:textId="77777777" w:rsidTr="00BE0E72">
        <w:tc>
          <w:tcPr>
            <w:tcW w:w="3441" w:type="dxa"/>
          </w:tcPr>
          <w:p w14:paraId="482112B2" w14:textId="19A15618" w:rsidR="005B42CF" w:rsidRPr="009F2168" w:rsidRDefault="00664C12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ISABILITY </w:t>
            </w:r>
            <w:r w:rsidR="00096450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/ MEDICAL</w:t>
            </w: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ISSUES</w:t>
            </w:r>
            <w:r w:rsidR="005B42CF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: </w:t>
            </w:r>
          </w:p>
          <w:p w14:paraId="4015A256" w14:textId="44ED89BF" w:rsidR="00664C12" w:rsidRPr="009F2168" w:rsidRDefault="005B42CF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(</w:t>
            </w:r>
            <w:r w:rsidR="00096450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f</w:t>
            </w: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YES, give further information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190191C4" w14:textId="52B3C2C2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50AD3" w14:paraId="279340D4" w14:textId="77777777" w:rsidTr="00BE0E72">
        <w:tc>
          <w:tcPr>
            <w:tcW w:w="3441" w:type="dxa"/>
          </w:tcPr>
          <w:p w14:paraId="3FCE928C" w14:textId="34D613EB" w:rsidR="00D50AD3" w:rsidRPr="009F2168" w:rsidRDefault="00D72FA4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ADDITIONAL NEEDS RELATED TO </w:t>
            </w:r>
            <w:r w:rsidR="00EB51AB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URODIVERSITY?:</w:t>
            </w:r>
          </w:p>
          <w:p w14:paraId="5C425158" w14:textId="3586014B" w:rsidR="00560A1D" w:rsidRPr="009F2168" w:rsidRDefault="007D5330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(eg </w:t>
            </w:r>
            <w:r w:rsidR="001E7BE7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utism, dyslexia</w:t>
            </w:r>
            <w:r w:rsidR="00457F5F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7737826B" w14:textId="77777777" w:rsidR="00D50AD3" w:rsidRPr="005B42CF" w:rsidRDefault="00D50AD3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171A3613" w14:textId="36AE5ED7" w:rsidR="000F5D5D" w:rsidRDefault="000F5D5D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3441"/>
        <w:gridCol w:w="6282"/>
      </w:tblGrid>
      <w:tr w:rsidR="00F21FA3" w14:paraId="106FDFE2" w14:textId="77777777" w:rsidTr="00F21FA3">
        <w:tc>
          <w:tcPr>
            <w:tcW w:w="3441" w:type="dxa"/>
            <w:shd w:val="clear" w:color="auto" w:fill="D9D9D9" w:themeFill="background1" w:themeFillShade="D9"/>
          </w:tcPr>
          <w:p w14:paraId="3628066F" w14:textId="77777777" w:rsidR="00F21FA3" w:rsidRPr="00755F37" w:rsidRDefault="00F21FA3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ERVICE USERS </w:t>
            </w:r>
            <w:r w:rsidRPr="00755F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RELATIONSHIPS </w:t>
            </w:r>
            <w:r w:rsidRPr="00755F37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(past and present)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B97A06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</w:rPr>
              <w:t>*mandatory section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7195872E" w14:textId="0CEE89C5" w:rsidR="00F21FA3" w:rsidRPr="00755F37" w:rsidRDefault="00F21FA3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55F37" w14:paraId="71EC8B2D" w14:textId="77777777" w:rsidTr="00BE0E72">
        <w:tc>
          <w:tcPr>
            <w:tcW w:w="3441" w:type="dxa"/>
          </w:tcPr>
          <w:p w14:paraId="23561533" w14:textId="277D498E" w:rsidR="00755F37" w:rsidRPr="009F2168" w:rsidRDefault="0046123F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VICTIM’S NAME</w:t>
            </w:r>
            <w:r w:rsidR="00755F37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387815E4" w14:textId="265026EB" w:rsidR="00755F37" w:rsidRPr="005B42CF" w:rsidRDefault="00755F37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55F37" w14:paraId="3B15C6FE" w14:textId="77777777" w:rsidTr="00BE0E72">
        <w:tc>
          <w:tcPr>
            <w:tcW w:w="3441" w:type="dxa"/>
          </w:tcPr>
          <w:p w14:paraId="76D7A57B" w14:textId="14685759" w:rsidR="00755F37" w:rsidRPr="009F2168" w:rsidRDefault="0046123F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RELATIONSHIP </w:t>
            </w:r>
            <w:r w:rsidR="009E4EA2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TATUS</w:t>
            </w:r>
            <w:r w:rsidR="00755F37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49F4455C" w14:textId="04D3D651" w:rsidR="00755F37" w:rsidRPr="005B42CF" w:rsidRDefault="00755F37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E291F" w14:paraId="41625086" w14:textId="77777777" w:rsidTr="00BE0E72">
        <w:tc>
          <w:tcPr>
            <w:tcW w:w="3441" w:type="dxa"/>
          </w:tcPr>
          <w:p w14:paraId="45ABDE1F" w14:textId="3CFD9674" w:rsidR="002E291F" w:rsidRPr="009F2168" w:rsidRDefault="002E291F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ACE / ETHNICITY</w:t>
            </w:r>
            <w:r w:rsidR="003F38BE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6D75203A" w14:textId="7B16A26A" w:rsidR="002E291F" w:rsidRPr="005B42CF" w:rsidRDefault="002E291F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F38BE" w14:paraId="3195C829" w14:textId="77777777" w:rsidTr="00BE0E72">
        <w:tc>
          <w:tcPr>
            <w:tcW w:w="3441" w:type="dxa"/>
          </w:tcPr>
          <w:p w14:paraId="4B748E32" w14:textId="5A2C9ABE" w:rsidR="003F38BE" w:rsidRPr="009F2168" w:rsidRDefault="003F38BE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LIGION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517FDEDE" w14:textId="13540677" w:rsidR="003F38BE" w:rsidRPr="005B42CF" w:rsidRDefault="003F38BE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55F37" w14:paraId="154511A3" w14:textId="77777777" w:rsidTr="00BE0E72">
        <w:tc>
          <w:tcPr>
            <w:tcW w:w="3441" w:type="dxa"/>
          </w:tcPr>
          <w:p w14:paraId="3A446A98" w14:textId="31AA48A6" w:rsidR="00755F37" w:rsidRPr="009F2168" w:rsidRDefault="00755F37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TE OF BIRTH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6DBA0B01" w14:textId="212709BB" w:rsidR="00755F37" w:rsidRPr="005B42CF" w:rsidRDefault="00755F37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55F37" w14:paraId="1F28B585" w14:textId="77777777" w:rsidTr="00BE0E72">
        <w:tc>
          <w:tcPr>
            <w:tcW w:w="3441" w:type="dxa"/>
          </w:tcPr>
          <w:p w14:paraId="218181E4" w14:textId="1A7659E0" w:rsidR="00755F37" w:rsidRPr="009F2168" w:rsidRDefault="00755F37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DDRESS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0060DDC6" w14:textId="060B7C71" w:rsidR="00755F37" w:rsidRPr="005B42CF" w:rsidRDefault="00755F37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55F37" w14:paraId="0ED613A0" w14:textId="77777777" w:rsidTr="00BE0E72">
        <w:tc>
          <w:tcPr>
            <w:tcW w:w="3441" w:type="dxa"/>
          </w:tcPr>
          <w:p w14:paraId="4CABA78E" w14:textId="4190BC21" w:rsidR="00755F37" w:rsidRPr="009F2168" w:rsidRDefault="00755F37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1" w:name="_Hlk40778450"/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EMAIL and CONTACT NO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7047D57D" w14:textId="136292D8" w:rsidR="00755F37" w:rsidRPr="005B42CF" w:rsidRDefault="00755F37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716B0" w14:paraId="62A5B124" w14:textId="77777777" w:rsidTr="00BE0E72">
        <w:tc>
          <w:tcPr>
            <w:tcW w:w="3441" w:type="dxa"/>
          </w:tcPr>
          <w:p w14:paraId="5A150DCE" w14:textId="50DCDBEE" w:rsidR="00EC4745" w:rsidRPr="009F2168" w:rsidRDefault="00EC4745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INTERPRETER </w:t>
            </w:r>
            <w:r w:rsidR="00EB51AB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QUIRED?</w:t>
            </w: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1C210A8B" w14:textId="2013BAE3" w:rsidR="00D716B0" w:rsidRPr="009F2168" w:rsidRDefault="00EC4745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(</w:t>
            </w:r>
            <w:r w:rsidR="00EB51AB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f</w:t>
            </w: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so, which language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3A9E36B6" w14:textId="77777777" w:rsidR="00D716B0" w:rsidRPr="005B42CF" w:rsidRDefault="00D716B0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D4AB9" w14:paraId="3B0EB197" w14:textId="77777777" w:rsidTr="00BE0E72">
        <w:tc>
          <w:tcPr>
            <w:tcW w:w="3441" w:type="dxa"/>
          </w:tcPr>
          <w:p w14:paraId="5431AB71" w14:textId="3DBFAF6B" w:rsidR="00CD4AB9" w:rsidRPr="009F2168" w:rsidRDefault="00CD4AB9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ITERACY (is any help required?)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108AE20C" w14:textId="77777777" w:rsidR="00CD4AB9" w:rsidRPr="005B42CF" w:rsidRDefault="00CD4AB9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02FF5" w14:paraId="69F6721C" w14:textId="77777777" w:rsidTr="00BE0E72">
        <w:tc>
          <w:tcPr>
            <w:tcW w:w="3441" w:type="dxa"/>
          </w:tcPr>
          <w:p w14:paraId="2E84952F" w14:textId="77777777" w:rsidR="00002FF5" w:rsidRPr="009F2168" w:rsidRDefault="00002FF5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ISABILITY / MEDICAL ISSUES: </w:t>
            </w:r>
          </w:p>
          <w:p w14:paraId="157D3015" w14:textId="08BB1C1F" w:rsidR="00002FF5" w:rsidRPr="009F2168" w:rsidRDefault="00002FF5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(</w:t>
            </w:r>
            <w:r w:rsidR="00DD16AF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f</w:t>
            </w: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YES, give further information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7EAA6520" w14:textId="77777777" w:rsidR="00002FF5" w:rsidRPr="005B42CF" w:rsidRDefault="00002FF5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242B8" w14:paraId="6B29A3AC" w14:textId="77777777" w:rsidTr="00BE0E72">
        <w:tc>
          <w:tcPr>
            <w:tcW w:w="3441" w:type="dxa"/>
          </w:tcPr>
          <w:p w14:paraId="3778E603" w14:textId="155B91F4" w:rsidR="008242B8" w:rsidRPr="009F2168" w:rsidRDefault="008242B8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ADDITIONAL NEEDS RELATED TO </w:t>
            </w:r>
            <w:r w:rsidR="00F21FA3"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URODIVERSITY:</w:t>
            </w:r>
          </w:p>
          <w:p w14:paraId="5B72CB88" w14:textId="7AEFB2FB" w:rsidR="008242B8" w:rsidRPr="009F2168" w:rsidRDefault="008242B8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(eg autism, dyslexia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5DF71691" w14:textId="77777777" w:rsidR="008242B8" w:rsidRPr="005B42CF" w:rsidRDefault="008242B8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  <w:tr w:rsidR="00F21FA3" w14:paraId="71DE78F5" w14:textId="77777777" w:rsidTr="00F21FA3">
        <w:tc>
          <w:tcPr>
            <w:tcW w:w="3441" w:type="dxa"/>
            <w:shd w:val="clear" w:color="auto" w:fill="D9D9D9" w:themeFill="background1" w:themeFillShade="D9"/>
          </w:tcPr>
          <w:p w14:paraId="10A31E5C" w14:textId="160A1D0A" w:rsidR="00F21FA3" w:rsidRDefault="00F21FA3" w:rsidP="00F21FA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S THERE A HISTORY OF VIOLENCE/ABUSE TOWARDS THIS (EX)PARTNER? (Please give as much detail as possible, including any cultural issues):</w:t>
            </w:r>
          </w:p>
          <w:p w14:paraId="3FB43725" w14:textId="77777777" w:rsidR="00F21FA3" w:rsidRDefault="00F21FA3" w:rsidP="00DD16A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432C9ADE" w14:textId="77777777" w:rsidR="00F21FA3" w:rsidRDefault="00F21FA3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11226E2C" w14:textId="77777777" w:rsidR="00F21FA3" w:rsidRDefault="00F21FA3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282" w:type="dxa"/>
            <w:shd w:val="clear" w:color="auto" w:fill="D9D9D9" w:themeFill="background1" w:themeFillShade="D9"/>
          </w:tcPr>
          <w:p w14:paraId="6DB7DE85" w14:textId="77777777" w:rsidR="00F21FA3" w:rsidRDefault="00F21FA3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5B8CB3A7" w14:textId="77777777" w:rsidR="00F21FA3" w:rsidRDefault="00F21FA3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37D7EE51" w14:textId="1E57B55B" w:rsidR="00F21FA3" w:rsidRPr="00755F37" w:rsidRDefault="00F21FA3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F21FA3" w14:paraId="3F1EEB0A" w14:textId="77777777" w:rsidTr="00F21FA3">
        <w:tc>
          <w:tcPr>
            <w:tcW w:w="3441" w:type="dxa"/>
            <w:shd w:val="clear" w:color="auto" w:fill="FFFFFF" w:themeFill="background1"/>
          </w:tcPr>
          <w:p w14:paraId="49827A0E" w14:textId="77777777" w:rsidR="00F21FA3" w:rsidRPr="00664C12" w:rsidRDefault="00F21FA3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6282" w:type="dxa"/>
            <w:shd w:val="clear" w:color="auto" w:fill="FFFFFF" w:themeFill="background1"/>
          </w:tcPr>
          <w:p w14:paraId="63B202B6" w14:textId="41B4A09D" w:rsidR="00F21FA3" w:rsidRPr="00664C12" w:rsidRDefault="00F21FA3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F21FA3" w14:paraId="0A969D07" w14:textId="77777777" w:rsidTr="00F21FA3">
        <w:tc>
          <w:tcPr>
            <w:tcW w:w="3441" w:type="dxa"/>
            <w:shd w:val="clear" w:color="auto" w:fill="D9D9D9" w:themeFill="background1" w:themeFillShade="D9"/>
          </w:tcPr>
          <w:p w14:paraId="6202A986" w14:textId="77777777" w:rsidR="00F21FA3" w:rsidRPr="00ED393F" w:rsidRDefault="00F21FA3" w:rsidP="00DD16AF">
            <w:pPr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  <w:r w:rsidRPr="00ED393F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IS THERE A RESTRAINING or NON-MOLESTATION ORDER in place? (Please give detail):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7F98237E" w14:textId="54E14AE2" w:rsidR="00F21FA3" w:rsidRPr="00ED393F" w:rsidRDefault="00F21FA3" w:rsidP="00792394">
            <w:pPr>
              <w:jc w:val="both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</w:p>
        </w:tc>
      </w:tr>
      <w:tr w:rsidR="00F21FA3" w14:paraId="210EDD53" w14:textId="77777777" w:rsidTr="00F21FA3">
        <w:tc>
          <w:tcPr>
            <w:tcW w:w="3441" w:type="dxa"/>
            <w:shd w:val="clear" w:color="auto" w:fill="FFFFFF" w:themeFill="background1"/>
          </w:tcPr>
          <w:p w14:paraId="17098DE8" w14:textId="77777777" w:rsidR="00F21FA3" w:rsidRPr="00ED393F" w:rsidRDefault="00F21FA3" w:rsidP="00792394">
            <w:pPr>
              <w:jc w:val="both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</w:p>
        </w:tc>
        <w:tc>
          <w:tcPr>
            <w:tcW w:w="6282" w:type="dxa"/>
            <w:shd w:val="clear" w:color="auto" w:fill="FFFFFF" w:themeFill="background1"/>
          </w:tcPr>
          <w:p w14:paraId="1C667122" w14:textId="628803E0" w:rsidR="00F21FA3" w:rsidRPr="00ED393F" w:rsidRDefault="00F21FA3" w:rsidP="00792394">
            <w:pPr>
              <w:jc w:val="both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</w:p>
        </w:tc>
      </w:tr>
      <w:tr w:rsidR="00F21FA3" w14:paraId="6B9A7B58" w14:textId="77777777" w:rsidTr="00F21FA3">
        <w:tc>
          <w:tcPr>
            <w:tcW w:w="3441" w:type="dxa"/>
            <w:shd w:val="clear" w:color="auto" w:fill="D9D9D9" w:themeFill="background1" w:themeFillShade="D9"/>
          </w:tcPr>
          <w:p w14:paraId="063160B2" w14:textId="77777777" w:rsidR="00F21FA3" w:rsidRPr="00ED393F" w:rsidRDefault="00F21FA3" w:rsidP="00F21FA3">
            <w:pPr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  <w:r w:rsidRPr="00ED393F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ARE THERE ANY PREVIOUS CONVICTIONS?  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27F13567" w14:textId="23E43E29" w:rsidR="00F21FA3" w:rsidRPr="00ED393F" w:rsidRDefault="00F21FA3" w:rsidP="00E77238">
            <w:pPr>
              <w:jc w:val="both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</w:p>
        </w:tc>
      </w:tr>
      <w:tr w:rsidR="00F21FA3" w14:paraId="473890C3" w14:textId="77777777" w:rsidTr="00F21FA3">
        <w:tc>
          <w:tcPr>
            <w:tcW w:w="3441" w:type="dxa"/>
            <w:shd w:val="clear" w:color="auto" w:fill="D9D9D9" w:themeFill="background1" w:themeFillShade="D9"/>
          </w:tcPr>
          <w:p w14:paraId="48B29C05" w14:textId="77777777" w:rsidR="00F21FA3" w:rsidRPr="00ED393F" w:rsidRDefault="00F21FA3" w:rsidP="00F21FA3">
            <w:pP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  <w:r w:rsidRPr="00ED393F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IS THERE A CURRENT POLICE INVESTIGATION OR PENDING COURT APPEARANCE?  (Please give detail):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40C7ACAF" w14:textId="270011AB" w:rsidR="00F21FA3" w:rsidRPr="00ED393F" w:rsidRDefault="00F21FA3" w:rsidP="00E77238">
            <w:pPr>
              <w:jc w:val="both"/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</w:p>
        </w:tc>
      </w:tr>
      <w:tr w:rsidR="00F21FA3" w14:paraId="7557DA8D" w14:textId="77777777" w:rsidTr="00F21FA3">
        <w:tc>
          <w:tcPr>
            <w:tcW w:w="3441" w:type="dxa"/>
            <w:shd w:val="clear" w:color="auto" w:fill="FFFFFF" w:themeFill="background1"/>
          </w:tcPr>
          <w:p w14:paraId="6A295237" w14:textId="77777777" w:rsidR="00F21FA3" w:rsidRPr="00664C12" w:rsidRDefault="00F21FA3" w:rsidP="00E77238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6282" w:type="dxa"/>
            <w:shd w:val="clear" w:color="auto" w:fill="FFFFFF" w:themeFill="background1"/>
          </w:tcPr>
          <w:p w14:paraId="79741508" w14:textId="78582FA9" w:rsidR="00F21FA3" w:rsidRPr="00664C12" w:rsidRDefault="00F21FA3" w:rsidP="00E77238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F21FA3" w14:paraId="2EF795AA" w14:textId="77777777" w:rsidTr="00F21FA3">
        <w:tc>
          <w:tcPr>
            <w:tcW w:w="3441" w:type="dxa"/>
            <w:shd w:val="clear" w:color="auto" w:fill="D9D9D9" w:themeFill="background1" w:themeFillShade="D9"/>
          </w:tcPr>
          <w:p w14:paraId="740DCC64" w14:textId="77777777" w:rsidR="00F21FA3" w:rsidRPr="00664C12" w:rsidRDefault="00F21FA3" w:rsidP="00F21FA3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KNOWN ISSUES WITH SERIOUS GROUP OFFENDING (Gangs)? (Please give detail):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019AE95F" w14:textId="44C27BA2" w:rsidR="00F21FA3" w:rsidRPr="00664C12" w:rsidRDefault="00F21FA3" w:rsidP="00E77238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EB018A" w14:paraId="04F13456" w14:textId="77777777" w:rsidTr="009B7245">
        <w:tc>
          <w:tcPr>
            <w:tcW w:w="3441" w:type="dxa"/>
            <w:shd w:val="clear" w:color="auto" w:fill="D0CECE" w:themeFill="background2" w:themeFillShade="E6"/>
          </w:tcPr>
          <w:p w14:paraId="1D699037" w14:textId="6CBF4477" w:rsidR="00EB018A" w:rsidRPr="00ED393F" w:rsidRDefault="00837AA2" w:rsidP="00E7414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DDITIONAL RELATIONSHIPS:</w:t>
            </w:r>
          </w:p>
        </w:tc>
        <w:tc>
          <w:tcPr>
            <w:tcW w:w="6282" w:type="dxa"/>
            <w:shd w:val="clear" w:color="auto" w:fill="D0CECE" w:themeFill="background2" w:themeFillShade="E6"/>
          </w:tcPr>
          <w:p w14:paraId="75CE431A" w14:textId="77777777" w:rsidR="00EB018A" w:rsidRPr="00ED393F" w:rsidRDefault="00EB018A" w:rsidP="005A4B6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47BA1" w14:paraId="5191BA60" w14:textId="77777777" w:rsidTr="00BE0E72">
        <w:tc>
          <w:tcPr>
            <w:tcW w:w="3441" w:type="dxa"/>
          </w:tcPr>
          <w:p w14:paraId="1C69BA26" w14:textId="4E95DAAC" w:rsidR="00047BA1" w:rsidRPr="00ED393F" w:rsidRDefault="00F95516" w:rsidP="00E7414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VICTIM’S NAME</w:t>
            </w:r>
            <w:r w:rsidR="00047BA1"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1F1707C4" w14:textId="77777777" w:rsidR="00047BA1" w:rsidRPr="00ED393F" w:rsidRDefault="00047BA1" w:rsidP="005A4B6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47BA1" w14:paraId="3ECB3DA9" w14:textId="77777777" w:rsidTr="00BE0E72">
        <w:tc>
          <w:tcPr>
            <w:tcW w:w="3441" w:type="dxa"/>
          </w:tcPr>
          <w:p w14:paraId="5EA7DC59" w14:textId="1905EFC5" w:rsidR="00047BA1" w:rsidRPr="00ED393F" w:rsidRDefault="00F95516" w:rsidP="00E7414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LATIONSHP STATUS</w:t>
            </w:r>
            <w:r w:rsidR="004F08CE"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68BD3C9D" w14:textId="77777777" w:rsidR="00047BA1" w:rsidRPr="00ED393F" w:rsidRDefault="00047BA1" w:rsidP="005A4B6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E291F" w14:paraId="3A1BF4D7" w14:textId="77777777" w:rsidTr="00BE0E72">
        <w:tc>
          <w:tcPr>
            <w:tcW w:w="3441" w:type="dxa"/>
          </w:tcPr>
          <w:p w14:paraId="0D74AE3D" w14:textId="5DB4528F" w:rsidR="002E291F" w:rsidRPr="00ED393F" w:rsidRDefault="002E291F" w:rsidP="00E7414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ACE / ETHNICITY</w:t>
            </w:r>
            <w:r w:rsidR="003F38BE"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504D21F1" w14:textId="77777777" w:rsidR="002E291F" w:rsidRPr="00ED393F" w:rsidRDefault="002E291F" w:rsidP="005A4B6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F38BE" w14:paraId="7E3695FB" w14:textId="77777777" w:rsidTr="00BE0E72">
        <w:tc>
          <w:tcPr>
            <w:tcW w:w="3441" w:type="dxa"/>
          </w:tcPr>
          <w:p w14:paraId="482FC379" w14:textId="0F24C715" w:rsidR="003F38BE" w:rsidRPr="00ED393F" w:rsidRDefault="003F38BE" w:rsidP="00E7414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LIGION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6B6AE095" w14:textId="77777777" w:rsidR="003F38BE" w:rsidRPr="00ED393F" w:rsidRDefault="003F38BE" w:rsidP="005A4B6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C24CB" w14:paraId="34476B9B" w14:textId="77777777" w:rsidTr="00BE0E72">
        <w:tc>
          <w:tcPr>
            <w:tcW w:w="3441" w:type="dxa"/>
          </w:tcPr>
          <w:p w14:paraId="37268A8C" w14:textId="0A6C9D4F" w:rsidR="004C24CB" w:rsidRPr="00ED393F" w:rsidRDefault="004C24CB" w:rsidP="00E7414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TE OF BIRTH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5C9DFEDE" w14:textId="77777777" w:rsidR="004C24CB" w:rsidRPr="00ED393F" w:rsidRDefault="004C24CB" w:rsidP="005A4B6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C24CB" w14:paraId="2F498D34" w14:textId="77777777" w:rsidTr="00BE0E72">
        <w:tc>
          <w:tcPr>
            <w:tcW w:w="3441" w:type="dxa"/>
          </w:tcPr>
          <w:p w14:paraId="345C2105" w14:textId="3635F6E5" w:rsidR="004C24CB" w:rsidRPr="00ED393F" w:rsidRDefault="004C24CB" w:rsidP="00E7414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ADDRESS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4D6B7A8F" w14:textId="77777777" w:rsidR="004C24CB" w:rsidRPr="00ED393F" w:rsidRDefault="004C24CB" w:rsidP="005A4B6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C24CB" w14:paraId="03A74190" w14:textId="77777777" w:rsidTr="00BE0E72">
        <w:tc>
          <w:tcPr>
            <w:tcW w:w="3441" w:type="dxa"/>
          </w:tcPr>
          <w:p w14:paraId="2D26FB8E" w14:textId="6B456E61" w:rsidR="004C24CB" w:rsidRPr="00ED393F" w:rsidRDefault="00B93C60" w:rsidP="00E7414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MAIL and CONTACT NO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4B8D37EC" w14:textId="77777777" w:rsidR="004C24CB" w:rsidRPr="00ED393F" w:rsidRDefault="004C24CB" w:rsidP="005A4B6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252E1" w14:paraId="360A31E5" w14:textId="77777777" w:rsidTr="00BE0E72">
        <w:tc>
          <w:tcPr>
            <w:tcW w:w="3441" w:type="dxa"/>
          </w:tcPr>
          <w:p w14:paraId="2D85ED85" w14:textId="76F6A3DF" w:rsidR="002E682F" w:rsidRPr="00ED393F" w:rsidRDefault="002E682F" w:rsidP="00E7414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INTERPRETER </w:t>
            </w:r>
            <w:r w:rsidR="00EB51AB"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QUIRED?</w:t>
            </w: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3E0BAEFE" w14:textId="05F5DFA9" w:rsidR="003252E1" w:rsidRPr="00ED393F" w:rsidRDefault="002E682F" w:rsidP="00E7414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(if so, which language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61452E33" w14:textId="77777777" w:rsidR="003252E1" w:rsidRPr="00ED393F" w:rsidRDefault="003252E1" w:rsidP="005A4B6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25C4F" w14:paraId="1A557CFF" w14:textId="77777777" w:rsidTr="00BE0E72">
        <w:tc>
          <w:tcPr>
            <w:tcW w:w="3441" w:type="dxa"/>
          </w:tcPr>
          <w:p w14:paraId="08AD5789" w14:textId="5CA90758" w:rsidR="00A25C4F" w:rsidRPr="00ED393F" w:rsidRDefault="00A25C4F" w:rsidP="00E7414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ITERACY (is any help required?)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7D03EAD9" w14:textId="77777777" w:rsidR="00A25C4F" w:rsidRPr="00ED393F" w:rsidRDefault="00A25C4F" w:rsidP="005A4B6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27614" w14:paraId="6E28D05C" w14:textId="77777777" w:rsidTr="00BE0E72">
        <w:tc>
          <w:tcPr>
            <w:tcW w:w="3441" w:type="dxa"/>
          </w:tcPr>
          <w:p w14:paraId="2ECE47CB" w14:textId="77777777" w:rsidR="00127614" w:rsidRPr="00ED393F" w:rsidRDefault="00127614" w:rsidP="00B97A06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ISABILITY / MEDICAL ISSUES: </w:t>
            </w:r>
          </w:p>
          <w:p w14:paraId="3312B749" w14:textId="3AA4FFA7" w:rsidR="00127614" w:rsidRPr="00ED393F" w:rsidRDefault="00127614" w:rsidP="00B97A06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(If YES, give further information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700E42E2" w14:textId="77777777" w:rsidR="00127614" w:rsidRPr="00664C12" w:rsidRDefault="00127614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E83408" w14:paraId="026D0F34" w14:textId="77777777" w:rsidTr="00BE0E72">
        <w:tc>
          <w:tcPr>
            <w:tcW w:w="3441" w:type="dxa"/>
          </w:tcPr>
          <w:p w14:paraId="2CECE022" w14:textId="5B4E3A6A" w:rsidR="00E83408" w:rsidRPr="00ED393F" w:rsidRDefault="00E83408" w:rsidP="00B97A06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ADDITIONAL NEEDS RELATED TO </w:t>
            </w:r>
            <w:r w:rsidR="00EB51AB"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URODIVERSITY?</w:t>
            </w:r>
          </w:p>
          <w:p w14:paraId="487DAB97" w14:textId="0E34F576" w:rsidR="00E83408" w:rsidRPr="00ED393F" w:rsidRDefault="00E83408" w:rsidP="00B97A06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(</w:t>
            </w:r>
            <w:r w:rsidR="00EB51AB"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.g.</w:t>
            </w: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autism, dyslexia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182C9C18" w14:textId="77777777" w:rsidR="00E83408" w:rsidRPr="00664C12" w:rsidRDefault="00E83408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ED393F" w14:paraId="416B73FA" w14:textId="77777777" w:rsidTr="00ED393F">
        <w:tc>
          <w:tcPr>
            <w:tcW w:w="3441" w:type="dxa"/>
            <w:shd w:val="clear" w:color="auto" w:fill="D9D9D9" w:themeFill="background1" w:themeFillShade="D9"/>
          </w:tcPr>
          <w:p w14:paraId="1F39F6D9" w14:textId="77777777" w:rsidR="00ED393F" w:rsidRPr="00ED393F" w:rsidRDefault="00ED393F" w:rsidP="00ED393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D393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IS THERE A HISTORY OF VIOLENCE TOWARDS THIS PARTNER? (Please give detail): 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1C0D3308" w14:textId="48988BDA" w:rsidR="00ED393F" w:rsidRPr="00755F37" w:rsidRDefault="00ED393F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ED393F" w14:paraId="1695122E" w14:textId="77777777" w:rsidTr="00ED393F">
        <w:tc>
          <w:tcPr>
            <w:tcW w:w="3441" w:type="dxa"/>
            <w:shd w:val="clear" w:color="auto" w:fill="D9D9D9" w:themeFill="background1" w:themeFillShade="D9"/>
          </w:tcPr>
          <w:p w14:paraId="4394E440" w14:textId="77777777" w:rsidR="00ED393F" w:rsidRPr="00ED393F" w:rsidRDefault="00ED393F" w:rsidP="00ED393F">
            <w:pP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ED393F">
              <w:rPr>
                <w:rFonts w:asciiTheme="minorHAnsi" w:eastAsia="Arial" w:hAnsiTheme="minorHAnsi" w:cstheme="minorHAnsi"/>
                <w:b/>
                <w:bCs/>
                <w:color w:val="auto"/>
                <w:sz w:val="24"/>
                <w:szCs w:val="24"/>
              </w:rPr>
              <w:t>IS THERE A RESTRAINING or NON-MOLESTATION ORDER in place? (Please give detail):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6CBC805B" w14:textId="199350F1" w:rsidR="00ED393F" w:rsidRPr="00664C12" w:rsidRDefault="00ED393F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</w:tbl>
    <w:p w14:paraId="20CE90AA" w14:textId="78E3E59A" w:rsidR="00047BA1" w:rsidRDefault="00047BA1" w:rsidP="00047BA1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p w14:paraId="715D485D" w14:textId="77777777" w:rsidR="00ED223D" w:rsidRDefault="00ED223D" w:rsidP="000240C6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3441"/>
        <w:gridCol w:w="6282"/>
      </w:tblGrid>
      <w:tr w:rsidR="00ED393F" w14:paraId="223EE4CB" w14:textId="77777777" w:rsidTr="00ED393F">
        <w:tc>
          <w:tcPr>
            <w:tcW w:w="3441" w:type="dxa"/>
            <w:shd w:val="clear" w:color="auto" w:fill="D9D9D9" w:themeFill="background1" w:themeFillShade="D9"/>
          </w:tcPr>
          <w:p w14:paraId="64017A6F" w14:textId="77777777" w:rsidR="00ED393F" w:rsidRPr="008A61D7" w:rsidRDefault="00ED393F" w:rsidP="00ED393F">
            <w:pP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</w:pPr>
            <w:r w:rsidRPr="00F7669A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CHILD</w:t>
            </w:r>
            <w: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/</w:t>
            </w:r>
            <w:r w:rsidRPr="00F7669A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REN</w:t>
            </w:r>
            <w: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 </w:t>
            </w:r>
            <w:r w:rsidRPr="003D7C42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who</w:t>
            </w:r>
            <w:r w:rsidRPr="00F7669A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 xml:space="preserve"> is responsible for or has contact with</w:t>
            </w:r>
            <w: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? (</w:t>
            </w:r>
            <w:r w:rsidRPr="00F7669A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The man / woman</w:t>
            </w:r>
            <w: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):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232A20F4" w14:textId="2778E54D" w:rsidR="00ED393F" w:rsidRPr="008A61D7" w:rsidRDefault="00ED393F" w:rsidP="008A61D7">
            <w:pP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</w:pPr>
          </w:p>
        </w:tc>
      </w:tr>
      <w:tr w:rsidR="00047BA1" w14:paraId="2E07F203" w14:textId="77777777" w:rsidTr="00ED393F">
        <w:tc>
          <w:tcPr>
            <w:tcW w:w="3441" w:type="dxa"/>
            <w:shd w:val="clear" w:color="auto" w:fill="F4B083" w:themeFill="accent2" w:themeFillTint="99"/>
          </w:tcPr>
          <w:p w14:paraId="61DC0368" w14:textId="4E30E153" w:rsidR="00047BA1" w:rsidRDefault="008A61D7" w:rsidP="00ED393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ME OF CHILD (1):</w:t>
            </w:r>
          </w:p>
        </w:tc>
        <w:tc>
          <w:tcPr>
            <w:tcW w:w="6282" w:type="dxa"/>
          </w:tcPr>
          <w:p w14:paraId="507B8772" w14:textId="70F4F072" w:rsidR="00047BA1" w:rsidRPr="00664C12" w:rsidRDefault="00047BA1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A61D7" w14:paraId="31D83332" w14:textId="77777777" w:rsidTr="00ED393F">
        <w:tc>
          <w:tcPr>
            <w:tcW w:w="3441" w:type="dxa"/>
          </w:tcPr>
          <w:p w14:paraId="6F621ACB" w14:textId="27246841" w:rsidR="008A61D7" w:rsidRDefault="008A61D7" w:rsidP="00ED393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BIRTH:</w:t>
            </w:r>
          </w:p>
        </w:tc>
        <w:tc>
          <w:tcPr>
            <w:tcW w:w="6282" w:type="dxa"/>
          </w:tcPr>
          <w:p w14:paraId="21AAD5C9" w14:textId="6AA9D0B3" w:rsidR="008A61D7" w:rsidRPr="00664C12" w:rsidRDefault="008A61D7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A61D7" w14:paraId="66A6B6DD" w14:textId="77777777" w:rsidTr="00ED393F">
        <w:tc>
          <w:tcPr>
            <w:tcW w:w="3441" w:type="dxa"/>
          </w:tcPr>
          <w:p w14:paraId="0B5867B5" w14:textId="2F5FD3A9" w:rsidR="008A61D7" w:rsidRDefault="008A61D7" w:rsidP="00ED393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ENDER:</w:t>
            </w:r>
          </w:p>
        </w:tc>
        <w:tc>
          <w:tcPr>
            <w:tcW w:w="6282" w:type="dxa"/>
          </w:tcPr>
          <w:p w14:paraId="598F39BC" w14:textId="6E9E7791" w:rsidR="008A61D7" w:rsidRPr="00664C12" w:rsidRDefault="008A61D7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A61D7" w14:paraId="51630A6B" w14:textId="77777777" w:rsidTr="00ED393F">
        <w:tc>
          <w:tcPr>
            <w:tcW w:w="3441" w:type="dxa"/>
          </w:tcPr>
          <w:p w14:paraId="046BD6EA" w14:textId="5431A3D3" w:rsidR="008A61D7" w:rsidRDefault="008A61D7" w:rsidP="00ED393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HILDREN’S STATUS:</w:t>
            </w:r>
          </w:p>
        </w:tc>
        <w:tc>
          <w:tcPr>
            <w:tcW w:w="6282" w:type="dxa"/>
          </w:tcPr>
          <w:p w14:paraId="38207CDD" w14:textId="5CB6BD53" w:rsidR="008A61D7" w:rsidRDefault="008A61D7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ED393F" w14:paraId="31675678" w14:textId="77777777" w:rsidTr="00ED393F">
        <w:tc>
          <w:tcPr>
            <w:tcW w:w="3441" w:type="dxa"/>
            <w:shd w:val="clear" w:color="auto" w:fill="D9D9D9" w:themeFill="background1" w:themeFillShade="D9"/>
          </w:tcPr>
          <w:p w14:paraId="58CAEE43" w14:textId="77777777" w:rsidR="00ED393F" w:rsidRPr="00D04021" w:rsidRDefault="00ED393F" w:rsidP="00D04021">
            <w:pP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  <w:r w:rsidRPr="00D04021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WHO DOES THE CHILD LIVE WITH? 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010B812D" w14:textId="5A6E694F" w:rsidR="00ED393F" w:rsidRPr="00D04021" w:rsidRDefault="00ED393F" w:rsidP="00D04021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04021">
              <w:rPr>
                <w:rFonts w:asciiTheme="minorHAnsi" w:eastAsia="Arial" w:hAnsiTheme="minorHAnsi" w:cstheme="minorHAnsi"/>
                <w:bCs/>
                <w:color w:val="auto"/>
                <w:sz w:val="24"/>
                <w:szCs w:val="24"/>
              </w:rPr>
              <w:t>(Please include all family members/non-family members in residence):</w:t>
            </w:r>
          </w:p>
        </w:tc>
      </w:tr>
      <w:tr w:rsidR="00ED393F" w14:paraId="06433724" w14:textId="77777777" w:rsidTr="00ED393F">
        <w:tc>
          <w:tcPr>
            <w:tcW w:w="3441" w:type="dxa"/>
          </w:tcPr>
          <w:p w14:paraId="61F8BD9D" w14:textId="77777777" w:rsidR="00ED393F" w:rsidRDefault="00ED393F" w:rsidP="00D04021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6282" w:type="dxa"/>
          </w:tcPr>
          <w:p w14:paraId="70FBC861" w14:textId="067F7002" w:rsidR="00ED393F" w:rsidRDefault="00ED393F" w:rsidP="00D04021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ED393F" w14:paraId="64B6A86F" w14:textId="77777777" w:rsidTr="00ED393F">
        <w:tc>
          <w:tcPr>
            <w:tcW w:w="3441" w:type="dxa"/>
            <w:shd w:val="clear" w:color="auto" w:fill="D9D9D9" w:themeFill="background1" w:themeFillShade="D9"/>
          </w:tcPr>
          <w:p w14:paraId="12D105A7" w14:textId="77777777" w:rsidR="00ED393F" w:rsidRDefault="00ED393F" w:rsidP="00D04021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0D64D7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CONTACT AND RESIDENCE ARRANGEMENTS / WHO HAS PARENTAL RESPONSIBILITY?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39F41AD8" w14:textId="57207262" w:rsidR="00ED393F" w:rsidRDefault="00ED393F" w:rsidP="00D04021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D04021" w14:paraId="739C6D83" w14:textId="77777777" w:rsidTr="00ED393F">
        <w:tc>
          <w:tcPr>
            <w:tcW w:w="3441" w:type="dxa"/>
          </w:tcPr>
          <w:p w14:paraId="41632EA0" w14:textId="0F353112" w:rsidR="00D04021" w:rsidRPr="00A64ABF" w:rsidRDefault="00D04021" w:rsidP="00A64ABF">
            <w:pP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  <w:r w:rsidRPr="00A64ABF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RELATIONSHIP TO </w:t>
            </w:r>
            <w:r w:rsidR="00EA0F55" w:rsidRPr="00A64ABF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SERVICE USER</w:t>
            </w:r>
            <w:r w:rsidRPr="00A64ABF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:</w:t>
            </w:r>
          </w:p>
        </w:tc>
        <w:tc>
          <w:tcPr>
            <w:tcW w:w="6282" w:type="dxa"/>
          </w:tcPr>
          <w:p w14:paraId="4A031729" w14:textId="7B8E3643" w:rsidR="00D04021" w:rsidRPr="000D64D7" w:rsidRDefault="00D04021" w:rsidP="00D04021">
            <w:pP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</w:p>
        </w:tc>
      </w:tr>
    </w:tbl>
    <w:p w14:paraId="1AFAA3C7" w14:textId="77777777" w:rsidR="00047BA1" w:rsidRDefault="00047BA1">
      <w:pPr>
        <w:spacing w:after="0"/>
        <w:jc w:val="both"/>
        <w:rPr>
          <w:rFonts w:asciiTheme="minorHAnsi" w:eastAsia="Arial" w:hAnsiTheme="minorHAnsi" w:cstheme="minorHAnsi"/>
          <w:b/>
          <w:color w:val="833C0B" w:themeColor="accent2" w:themeShade="80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3441"/>
        <w:gridCol w:w="6282"/>
      </w:tblGrid>
      <w:tr w:rsidR="009F2168" w14:paraId="672AAC76" w14:textId="77777777" w:rsidTr="009F2168">
        <w:tc>
          <w:tcPr>
            <w:tcW w:w="3441" w:type="dxa"/>
            <w:shd w:val="clear" w:color="auto" w:fill="D9D9D9" w:themeFill="background1" w:themeFillShade="D9"/>
          </w:tcPr>
          <w:p w14:paraId="3A0206AD" w14:textId="77777777" w:rsidR="009F2168" w:rsidRPr="008A61D7" w:rsidRDefault="009F2168" w:rsidP="00792394">
            <w:pP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</w:pPr>
            <w:r w:rsidRPr="00F7669A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CHILD</w:t>
            </w:r>
            <w: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/</w:t>
            </w:r>
            <w:r w:rsidRPr="00F7669A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REN</w:t>
            </w:r>
            <w: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 </w:t>
            </w:r>
            <w:r w:rsidRPr="003D7C42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who</w:t>
            </w:r>
            <w:r w:rsidRPr="00F7669A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 xml:space="preserve"> is responsible for or has contact with</w:t>
            </w:r>
            <w: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? (</w:t>
            </w:r>
            <w:r w:rsidRPr="00F7669A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The man / woman</w:t>
            </w:r>
            <w: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):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7CAF2BA7" w14:textId="2A1D1D83" w:rsidR="009F2168" w:rsidRPr="008A61D7" w:rsidRDefault="009F2168" w:rsidP="00792394">
            <w:pP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</w:pPr>
          </w:p>
        </w:tc>
      </w:tr>
      <w:tr w:rsidR="00895ADC" w14:paraId="66E7ACD6" w14:textId="77777777" w:rsidTr="009F2168">
        <w:tc>
          <w:tcPr>
            <w:tcW w:w="3441" w:type="dxa"/>
            <w:shd w:val="clear" w:color="auto" w:fill="F4B083" w:themeFill="accent2" w:themeFillTint="99"/>
          </w:tcPr>
          <w:p w14:paraId="6B272260" w14:textId="4A8841FF" w:rsidR="00895ADC" w:rsidRPr="009F2168" w:rsidRDefault="00895ADC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AME OF CHILD (2):</w:t>
            </w:r>
          </w:p>
        </w:tc>
        <w:tc>
          <w:tcPr>
            <w:tcW w:w="6282" w:type="dxa"/>
          </w:tcPr>
          <w:p w14:paraId="575EB236" w14:textId="070ECC4D" w:rsidR="00895ADC" w:rsidRPr="00664C12" w:rsidRDefault="00895ADC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95ADC" w14:paraId="64BE5BED" w14:textId="77777777" w:rsidTr="009F2168">
        <w:tc>
          <w:tcPr>
            <w:tcW w:w="3441" w:type="dxa"/>
          </w:tcPr>
          <w:p w14:paraId="60DE8B2C" w14:textId="77777777" w:rsidR="00895ADC" w:rsidRPr="009F2168" w:rsidRDefault="00895ADC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DATE OF BIRTH:</w:t>
            </w:r>
          </w:p>
        </w:tc>
        <w:tc>
          <w:tcPr>
            <w:tcW w:w="6282" w:type="dxa"/>
          </w:tcPr>
          <w:p w14:paraId="548DF35F" w14:textId="3948891C" w:rsidR="00895ADC" w:rsidRPr="00664C12" w:rsidRDefault="00895ADC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95ADC" w14:paraId="71576AA7" w14:textId="77777777" w:rsidTr="009F2168">
        <w:tc>
          <w:tcPr>
            <w:tcW w:w="3441" w:type="dxa"/>
          </w:tcPr>
          <w:p w14:paraId="75D979D2" w14:textId="77777777" w:rsidR="00895ADC" w:rsidRPr="009F2168" w:rsidRDefault="00895ADC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GENDER:</w:t>
            </w:r>
          </w:p>
        </w:tc>
        <w:tc>
          <w:tcPr>
            <w:tcW w:w="6282" w:type="dxa"/>
          </w:tcPr>
          <w:p w14:paraId="33236E9E" w14:textId="4EBF716B" w:rsidR="00895ADC" w:rsidRPr="00664C12" w:rsidRDefault="00895ADC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95ADC" w14:paraId="4A19633F" w14:textId="77777777" w:rsidTr="009F2168">
        <w:tc>
          <w:tcPr>
            <w:tcW w:w="3441" w:type="dxa"/>
          </w:tcPr>
          <w:p w14:paraId="41A37EE8" w14:textId="77777777" w:rsidR="00895ADC" w:rsidRPr="009F2168" w:rsidRDefault="00895ADC" w:rsidP="009F21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F216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HILDREN’S STATUS:</w:t>
            </w:r>
          </w:p>
        </w:tc>
        <w:tc>
          <w:tcPr>
            <w:tcW w:w="6282" w:type="dxa"/>
          </w:tcPr>
          <w:p w14:paraId="38485609" w14:textId="77777777" w:rsidR="00895ADC" w:rsidRDefault="00895ADC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D44F8" w:rsidRPr="00D04021" w14:paraId="511BE23C" w14:textId="77777777" w:rsidTr="00CA590B">
        <w:tc>
          <w:tcPr>
            <w:tcW w:w="3441" w:type="dxa"/>
            <w:shd w:val="clear" w:color="auto" w:fill="D9D9D9" w:themeFill="background1" w:themeFillShade="D9"/>
          </w:tcPr>
          <w:p w14:paraId="4B0148C5" w14:textId="77777777" w:rsidR="006D44F8" w:rsidRPr="00D04021" w:rsidRDefault="006D44F8" w:rsidP="006D44F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0402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ubject to Protection Plan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62E0474B" w14:textId="09F48736" w:rsidR="006D44F8" w:rsidRPr="00D04021" w:rsidRDefault="006D44F8" w:rsidP="00792394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6D44F8" w14:paraId="3FF4F12F" w14:textId="77777777" w:rsidTr="001F5F74">
        <w:tc>
          <w:tcPr>
            <w:tcW w:w="3441" w:type="dxa"/>
          </w:tcPr>
          <w:p w14:paraId="35C2F768" w14:textId="6A9CA604" w:rsidR="006D44F8" w:rsidRPr="006D44F8" w:rsidRDefault="006D44F8" w:rsidP="006D44F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D44F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ubject of Child in Need Plan</w:t>
            </w:r>
          </w:p>
        </w:tc>
        <w:tc>
          <w:tcPr>
            <w:tcW w:w="6282" w:type="dxa"/>
          </w:tcPr>
          <w:p w14:paraId="7B106B65" w14:textId="2710F344" w:rsidR="006D44F8" w:rsidRDefault="006D44F8" w:rsidP="00792394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D44F8" w14:paraId="0DECA026" w14:textId="77777777" w:rsidTr="005942C0">
        <w:tc>
          <w:tcPr>
            <w:tcW w:w="3441" w:type="dxa"/>
          </w:tcPr>
          <w:p w14:paraId="0F888DB5" w14:textId="534DDA37" w:rsidR="006D44F8" w:rsidRPr="006D44F8" w:rsidRDefault="006D44F8" w:rsidP="006D44F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D44F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ubject of Court Orders</w:t>
            </w:r>
          </w:p>
        </w:tc>
        <w:tc>
          <w:tcPr>
            <w:tcW w:w="6282" w:type="dxa"/>
          </w:tcPr>
          <w:p w14:paraId="37107887" w14:textId="77777777" w:rsidR="006D44F8" w:rsidRDefault="006D44F8" w:rsidP="00792394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D44F8" w14:paraId="1A953D37" w14:textId="77777777" w:rsidTr="00131520">
        <w:tc>
          <w:tcPr>
            <w:tcW w:w="3441" w:type="dxa"/>
          </w:tcPr>
          <w:p w14:paraId="60218C22" w14:textId="04F3E409" w:rsidR="006D44F8" w:rsidRPr="006D44F8" w:rsidRDefault="006D44F8" w:rsidP="006D44F8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D44F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hildren’s ICS Number</w:t>
            </w:r>
          </w:p>
        </w:tc>
        <w:tc>
          <w:tcPr>
            <w:tcW w:w="6282" w:type="dxa"/>
          </w:tcPr>
          <w:p w14:paraId="2CA394EE" w14:textId="77777777" w:rsidR="006D44F8" w:rsidRDefault="006D44F8" w:rsidP="00792394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D44F8" w14:paraId="6BB64FDB" w14:textId="77777777" w:rsidTr="006D44F8">
        <w:tc>
          <w:tcPr>
            <w:tcW w:w="3441" w:type="dxa"/>
            <w:shd w:val="clear" w:color="auto" w:fill="D9D9D9" w:themeFill="background1" w:themeFillShade="D9"/>
          </w:tcPr>
          <w:p w14:paraId="5A585B4E" w14:textId="77777777" w:rsidR="006D44F8" w:rsidRPr="00D04021" w:rsidRDefault="006D44F8" w:rsidP="00792394">
            <w:pP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  <w:r w:rsidRPr="00D04021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WHO DOES THE CHILD LIVE WITH? 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431DDD0F" w14:textId="574DAFA6" w:rsidR="006D44F8" w:rsidRPr="00D04021" w:rsidRDefault="006D44F8" w:rsidP="0079239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04021">
              <w:rPr>
                <w:rFonts w:asciiTheme="minorHAnsi" w:eastAsia="Arial" w:hAnsiTheme="minorHAnsi" w:cstheme="minorHAnsi"/>
                <w:bCs/>
                <w:color w:val="auto"/>
                <w:sz w:val="24"/>
                <w:szCs w:val="24"/>
              </w:rPr>
              <w:t>(Please include all family members/non-family members in residence):</w:t>
            </w:r>
          </w:p>
        </w:tc>
      </w:tr>
      <w:tr w:rsidR="00246B72" w14:paraId="71775E56" w14:textId="77777777" w:rsidTr="0020551E">
        <w:tc>
          <w:tcPr>
            <w:tcW w:w="3441" w:type="dxa"/>
            <w:shd w:val="clear" w:color="auto" w:fill="D9D9D9" w:themeFill="background1" w:themeFillShade="D9"/>
          </w:tcPr>
          <w:p w14:paraId="09E51911" w14:textId="77777777" w:rsidR="00246B72" w:rsidRDefault="00246B72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0D64D7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CONTACT AND RESIDENCE ARRANGEMENTS / WHO HAS PARENTAL RESPONSIBILITY?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3D2FE52A" w14:textId="7463A1C4" w:rsidR="00246B72" w:rsidRDefault="00246B72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D44F8" w14:paraId="05FFC5DD" w14:textId="77777777" w:rsidTr="006D44F8">
        <w:tc>
          <w:tcPr>
            <w:tcW w:w="3441" w:type="dxa"/>
          </w:tcPr>
          <w:p w14:paraId="01CDBBFE" w14:textId="77777777" w:rsidR="006D44F8" w:rsidRPr="00042A1A" w:rsidRDefault="006D44F8" w:rsidP="00792394">
            <w:pP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  <w:r w:rsidRPr="00042A1A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RELATIONSHIP TO SERVICE USER:</w:t>
            </w:r>
          </w:p>
        </w:tc>
        <w:tc>
          <w:tcPr>
            <w:tcW w:w="6282" w:type="dxa"/>
          </w:tcPr>
          <w:p w14:paraId="472232B3" w14:textId="52D6497A" w:rsidR="006D44F8" w:rsidRPr="000D64D7" w:rsidRDefault="006D44F8" w:rsidP="00792394">
            <w:pP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</w:p>
        </w:tc>
      </w:tr>
    </w:tbl>
    <w:p w14:paraId="6C718922" w14:textId="3AB68085" w:rsidR="00AC4716" w:rsidRDefault="00AC4716">
      <w:pPr>
        <w:spacing w:after="0"/>
        <w:jc w:val="both"/>
        <w:rPr>
          <w:rFonts w:asciiTheme="minorHAnsi" w:hAnsiTheme="minorHAnsi" w:cstheme="minorHAnsi"/>
          <w:color w:val="833C0B" w:themeColor="accent2" w:themeShade="80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9723"/>
      </w:tblGrid>
      <w:tr w:rsidR="004A6CD2" w14:paraId="2DA192E8" w14:textId="77777777" w:rsidTr="00C63F50">
        <w:tc>
          <w:tcPr>
            <w:tcW w:w="9723" w:type="dxa"/>
            <w:shd w:val="clear" w:color="auto" w:fill="D9D9D9" w:themeFill="background1" w:themeFillShade="D9"/>
          </w:tcPr>
          <w:p w14:paraId="163941E4" w14:textId="6BEB28D5" w:rsidR="004A6CD2" w:rsidRPr="00895ADC" w:rsidRDefault="004A6CD2" w:rsidP="00792394">
            <w:p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REASON FOR REFERRAL TO RISE </w:t>
            </w:r>
            <w:r w:rsidRPr="00B97A06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</w:rPr>
              <w:t>*mandatory section</w:t>
            </w:r>
            <w:r>
              <w:rPr>
                <w:rFonts w:asciiTheme="minorHAnsi" w:hAnsiTheme="minorHAnsi" w:cstheme="minorHAnsi"/>
                <w:b/>
                <w:bCs/>
                <w:color w:val="C45911" w:themeColor="accent2" w:themeShade="BF"/>
                <w:sz w:val="24"/>
                <w:szCs w:val="24"/>
              </w:rPr>
              <w:t xml:space="preserve"> </w:t>
            </w:r>
            <w:r w:rsidRPr="00895ADC">
              <w:rPr>
                <w:rFonts w:asciiTheme="minorHAnsi" w:hAnsiTheme="minorHAnsi" w:cstheme="minorHAnsi"/>
                <w:i/>
                <w:iCs/>
                <w:color w:val="auto"/>
              </w:rPr>
              <w:t>(please enter as much information as possible)</w:t>
            </w:r>
            <w:r>
              <w:rPr>
                <w:rFonts w:asciiTheme="minorHAnsi" w:hAnsiTheme="minorHAnsi" w:cstheme="minorHAnsi"/>
                <w:i/>
                <w:iCs/>
                <w:color w:val="auto"/>
              </w:rPr>
              <w:t xml:space="preserve">. </w:t>
            </w:r>
            <w:r w:rsidRPr="0076108A">
              <w:rPr>
                <w:rFonts w:asciiTheme="minorHAnsi" w:hAnsiTheme="minorHAnsi" w:cstheme="minorHAnsi"/>
                <w:b/>
                <w:bCs/>
                <w:i/>
                <w:iCs/>
                <w:color w:val="auto"/>
              </w:rPr>
              <w:t>Please let us know if there any diversity and culturally specific issues we need to take into account.</w:t>
            </w:r>
          </w:p>
        </w:tc>
      </w:tr>
    </w:tbl>
    <w:p w14:paraId="1BA24179" w14:textId="77777777" w:rsidR="002A1502" w:rsidRPr="00C03FDA" w:rsidRDefault="002A1502">
      <w:pPr>
        <w:spacing w:after="0"/>
        <w:jc w:val="both"/>
        <w:rPr>
          <w:rFonts w:asciiTheme="minorHAnsi" w:hAnsiTheme="minorHAnsi" w:cstheme="minorHAnsi"/>
          <w:color w:val="833C0B" w:themeColor="accent2" w:themeShade="80"/>
          <w:sz w:val="16"/>
          <w:szCs w:val="16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3441"/>
        <w:gridCol w:w="6282"/>
      </w:tblGrid>
      <w:tr w:rsidR="00626ACF" w14:paraId="598309B5" w14:textId="77777777" w:rsidTr="00626ACF">
        <w:tc>
          <w:tcPr>
            <w:tcW w:w="3441" w:type="dxa"/>
            <w:shd w:val="clear" w:color="auto" w:fill="D9D9D9" w:themeFill="background1" w:themeFillShade="D9"/>
          </w:tcPr>
          <w:p w14:paraId="0549CC92" w14:textId="77777777" w:rsidR="00626ACF" w:rsidRPr="006173EC" w:rsidRDefault="00626ACF" w:rsidP="00792394">
            <w:p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173E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RISK INFORMATION </w:t>
            </w:r>
            <w:r w:rsidRPr="00B97A06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</w:rPr>
              <w:t>*mandatory section</w:t>
            </w: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6173EC">
              <w:rPr>
                <w:rFonts w:asciiTheme="minorHAnsi" w:hAnsiTheme="minorHAnsi" w:cstheme="minorHAnsi"/>
                <w:i/>
                <w:iCs/>
                <w:color w:val="auto"/>
                <w:sz w:val="24"/>
                <w:szCs w:val="24"/>
              </w:rPr>
              <w:t>(please give detail):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481B4717" w14:textId="26D6460B" w:rsidR="00626ACF" w:rsidRPr="006173EC" w:rsidRDefault="00626ACF" w:rsidP="00792394">
            <w:p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6173EC" w14:paraId="10D7BEFA" w14:textId="77777777" w:rsidTr="00626ACF">
        <w:tc>
          <w:tcPr>
            <w:tcW w:w="3441" w:type="dxa"/>
          </w:tcPr>
          <w:p w14:paraId="186DC3FE" w14:textId="437B2A96" w:rsidR="006173EC" w:rsidRPr="00626ACF" w:rsidRDefault="006173E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ISK OF HARM TO VICTIM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3F1E84C1" w14:textId="0C55D467" w:rsidR="006173EC" w:rsidRPr="00895ADC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61DC4B4D" w14:textId="77777777" w:rsidTr="00626ACF">
        <w:tc>
          <w:tcPr>
            <w:tcW w:w="3441" w:type="dxa"/>
          </w:tcPr>
          <w:p w14:paraId="482A88F5" w14:textId="5FD0E6F3" w:rsidR="006173EC" w:rsidRPr="00626ACF" w:rsidRDefault="006173E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ISK OF HARM TO CHILD/REN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22D5098E" w14:textId="53C238A7" w:rsidR="006173EC" w:rsidRPr="00895ADC" w:rsidRDefault="006173EC" w:rsidP="00930686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2D0A70CA" w14:textId="77777777" w:rsidTr="00626ACF">
        <w:tc>
          <w:tcPr>
            <w:tcW w:w="3441" w:type="dxa"/>
          </w:tcPr>
          <w:p w14:paraId="42BB9192" w14:textId="5891611D" w:rsidR="006173EC" w:rsidRPr="00626ACF" w:rsidRDefault="006173E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WHO IS AT RISK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30CC69FA" w14:textId="3AB5E120" w:rsidR="006173EC" w:rsidRPr="00895ADC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55E84641" w14:textId="77777777" w:rsidTr="00626ACF">
        <w:tc>
          <w:tcPr>
            <w:tcW w:w="3441" w:type="dxa"/>
          </w:tcPr>
          <w:p w14:paraId="152D2062" w14:textId="575432F3" w:rsidR="006173EC" w:rsidRPr="00626ACF" w:rsidRDefault="006173E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WHAT IS THE NATURE OF THE RISK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7F40040C" w14:textId="6E8A56FF" w:rsidR="006173EC" w:rsidRPr="00895ADC" w:rsidRDefault="006173EC" w:rsidP="00930686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08A9154D" w14:textId="77777777" w:rsidTr="00626ACF">
        <w:tc>
          <w:tcPr>
            <w:tcW w:w="3441" w:type="dxa"/>
          </w:tcPr>
          <w:p w14:paraId="79A2325F" w14:textId="7A7A7499" w:rsidR="006173EC" w:rsidRPr="00626ACF" w:rsidRDefault="006173E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WHEN IS THE RISK LIKELY TO BE GREATEST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5E734EF6" w14:textId="77777777" w:rsidR="006173EC" w:rsidRPr="00895ADC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</w:tbl>
    <w:p w14:paraId="74930B09" w14:textId="0DEFE25F" w:rsidR="00895ADC" w:rsidRDefault="00895ADC">
      <w:pPr>
        <w:spacing w:after="0"/>
        <w:rPr>
          <w:rFonts w:asciiTheme="minorHAnsi" w:eastAsia="Arial" w:hAnsiTheme="minorHAnsi" w:cstheme="minorHAnsi"/>
          <w:b/>
          <w:color w:val="833C0B" w:themeColor="accent2" w:themeShade="80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3441"/>
        <w:gridCol w:w="6282"/>
      </w:tblGrid>
      <w:tr w:rsidR="00626ACF" w14:paraId="4E92E305" w14:textId="77777777" w:rsidTr="00626ACF">
        <w:tc>
          <w:tcPr>
            <w:tcW w:w="3441" w:type="dxa"/>
            <w:shd w:val="clear" w:color="auto" w:fill="D9D9D9" w:themeFill="background1" w:themeFillShade="D9"/>
          </w:tcPr>
          <w:p w14:paraId="4026879B" w14:textId="77777777" w:rsidR="00626ACF" w:rsidRPr="006173EC" w:rsidRDefault="00626ACF" w:rsidP="00792394">
            <w:p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THER</w:t>
            </w:r>
            <w:r w:rsidRPr="006173E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INFORMATION</w:t>
            </w: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6173EC">
              <w:rPr>
                <w:rFonts w:asciiTheme="minorHAnsi" w:hAnsiTheme="minorHAnsi" w:cstheme="minorHAnsi"/>
                <w:i/>
                <w:iCs/>
                <w:color w:val="auto"/>
                <w:sz w:val="24"/>
                <w:szCs w:val="24"/>
              </w:rPr>
              <w:t>(please give detail):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1DBBF42B" w14:textId="4391819F" w:rsidR="00626ACF" w:rsidRPr="006173EC" w:rsidRDefault="00626ACF" w:rsidP="00792394">
            <w:p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6173EC" w14:paraId="6CE61751" w14:textId="77777777" w:rsidTr="00626ACF">
        <w:tc>
          <w:tcPr>
            <w:tcW w:w="3441" w:type="dxa"/>
          </w:tcPr>
          <w:p w14:paraId="741C2901" w14:textId="539BF4FB" w:rsidR="006173EC" w:rsidRPr="00626ACF" w:rsidRDefault="006173E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LIENT’S ATTITUDE TO REFERRAL:</w:t>
            </w:r>
          </w:p>
        </w:tc>
        <w:tc>
          <w:tcPr>
            <w:tcW w:w="6282" w:type="dxa"/>
          </w:tcPr>
          <w:p w14:paraId="775E04AB" w14:textId="4C3874B0" w:rsidR="006173EC" w:rsidRPr="008337DF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C106CF" w14:paraId="59D91A0A" w14:textId="77777777" w:rsidTr="00626ACF">
        <w:tc>
          <w:tcPr>
            <w:tcW w:w="3441" w:type="dxa"/>
          </w:tcPr>
          <w:p w14:paraId="5732E4E5" w14:textId="77777777" w:rsidR="00C106CF" w:rsidRPr="00626ACF" w:rsidRDefault="00347C18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EVEL OF ACCOUNTABILITY:</w:t>
            </w:r>
          </w:p>
          <w:p w14:paraId="11A8AF72" w14:textId="09FC23EA" w:rsidR="008F2703" w:rsidRPr="00626ACF" w:rsidRDefault="008F2703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(</w:t>
            </w:r>
            <w:r w:rsidR="00EB51AB" w:rsidRPr="00626ACF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e.g.</w:t>
            </w:r>
            <w:r w:rsidRPr="00626ACF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B410C4" w:rsidRPr="00626ACF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high</w:t>
            </w:r>
            <w:r w:rsidRPr="00626ACF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, partial, </w:t>
            </w:r>
            <w:r w:rsidR="00E57D40" w:rsidRPr="00626ACF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no accountability</w:t>
            </w:r>
            <w:r w:rsidR="00E57D40"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6282" w:type="dxa"/>
          </w:tcPr>
          <w:p w14:paraId="0F5F6602" w14:textId="77777777" w:rsidR="00C106CF" w:rsidRPr="008337DF" w:rsidRDefault="00C106CF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0B34E3" w14:paraId="7267122D" w14:textId="77777777" w:rsidTr="00626ACF">
        <w:tc>
          <w:tcPr>
            <w:tcW w:w="3441" w:type="dxa"/>
          </w:tcPr>
          <w:p w14:paraId="3C42A41F" w14:textId="77777777" w:rsidR="000B34E3" w:rsidRPr="00626ACF" w:rsidRDefault="005C341E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EVEL OF MOTIVATION:</w:t>
            </w:r>
          </w:p>
          <w:p w14:paraId="7402C063" w14:textId="3BEC1D24" w:rsidR="005C341E" w:rsidRPr="00626ACF" w:rsidRDefault="005C341E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(</w:t>
            </w:r>
            <w:r w:rsidR="00EB51AB"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.g.,</w:t>
            </w: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high, partial, no accountability</w:t>
            </w:r>
            <w:r w:rsidR="006474CA"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6282" w:type="dxa"/>
          </w:tcPr>
          <w:p w14:paraId="289B8C6E" w14:textId="77777777" w:rsidR="000B34E3" w:rsidRPr="008337DF" w:rsidRDefault="000B34E3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02489" w14:paraId="0779FA99" w14:textId="77777777" w:rsidTr="00626ACF">
        <w:tc>
          <w:tcPr>
            <w:tcW w:w="3441" w:type="dxa"/>
          </w:tcPr>
          <w:p w14:paraId="71DBB00C" w14:textId="717777FF" w:rsidR="00802489" w:rsidRPr="00626ACF" w:rsidRDefault="00802489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Any cultural and religious beliefs about the incident :</w:t>
            </w:r>
          </w:p>
        </w:tc>
        <w:tc>
          <w:tcPr>
            <w:tcW w:w="6282" w:type="dxa"/>
          </w:tcPr>
          <w:p w14:paraId="13FDB79F" w14:textId="77777777" w:rsidR="00802489" w:rsidRPr="008337DF" w:rsidRDefault="00802489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4D2B4B18" w14:textId="77777777" w:rsidTr="00626ACF">
        <w:tc>
          <w:tcPr>
            <w:tcW w:w="3441" w:type="dxa"/>
          </w:tcPr>
          <w:p w14:paraId="521980BA" w14:textId="4600E9B1" w:rsidR="006173EC" w:rsidRPr="00626ACF" w:rsidRDefault="006173E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LATIONSHIP WITH CHILDREN’S SERVICES</w:t>
            </w:r>
            <w:r w:rsidR="009853DC"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(if applicable)</w:t>
            </w: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282" w:type="dxa"/>
          </w:tcPr>
          <w:p w14:paraId="376C349D" w14:textId="5C9627E8" w:rsidR="006173EC" w:rsidRPr="008337DF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7C3294CD" w14:textId="77777777" w:rsidTr="00626ACF">
        <w:tc>
          <w:tcPr>
            <w:tcW w:w="3441" w:type="dxa"/>
          </w:tcPr>
          <w:p w14:paraId="10ECAC51" w14:textId="35EE1D5D" w:rsidR="006173EC" w:rsidRPr="00626ACF" w:rsidRDefault="009853D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NY OTHER AGENCIES INVOLVED WITH SERVICE USER (if so, please give contact details):</w:t>
            </w:r>
          </w:p>
        </w:tc>
        <w:tc>
          <w:tcPr>
            <w:tcW w:w="6282" w:type="dxa"/>
          </w:tcPr>
          <w:p w14:paraId="629B55AC" w14:textId="2E58724F" w:rsidR="006173EC" w:rsidRPr="008337DF" w:rsidRDefault="006173EC" w:rsidP="008337DF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0D22CEAF" w14:textId="77777777" w:rsidTr="00626ACF">
        <w:tc>
          <w:tcPr>
            <w:tcW w:w="3441" w:type="dxa"/>
          </w:tcPr>
          <w:p w14:paraId="3B837D33" w14:textId="42DEF205" w:rsidR="006173EC" w:rsidRPr="00626ACF" w:rsidRDefault="009853D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RUG / ALCOHOL ISSUES:</w:t>
            </w:r>
          </w:p>
        </w:tc>
        <w:tc>
          <w:tcPr>
            <w:tcW w:w="6282" w:type="dxa"/>
          </w:tcPr>
          <w:p w14:paraId="3E66E9C4" w14:textId="056BCE4A" w:rsidR="006173EC" w:rsidRPr="00895ADC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3848F040" w14:textId="77777777" w:rsidTr="00626ACF">
        <w:tc>
          <w:tcPr>
            <w:tcW w:w="3441" w:type="dxa"/>
          </w:tcPr>
          <w:p w14:paraId="0B5FD82F" w14:textId="5360E9C6" w:rsidR="006173EC" w:rsidRPr="00626ACF" w:rsidRDefault="009853D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MENTAL / PHYSICAL HEALTH ISSUES:</w:t>
            </w:r>
          </w:p>
        </w:tc>
        <w:tc>
          <w:tcPr>
            <w:tcW w:w="6282" w:type="dxa"/>
          </w:tcPr>
          <w:p w14:paraId="76F536EC" w14:textId="7577BB3B" w:rsidR="006173EC" w:rsidRPr="00895ADC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9853DC" w14:paraId="76BD0BD8" w14:textId="77777777" w:rsidTr="00626ACF">
        <w:tc>
          <w:tcPr>
            <w:tcW w:w="3441" w:type="dxa"/>
          </w:tcPr>
          <w:p w14:paraId="34E563F0" w14:textId="47201794" w:rsidR="009853DC" w:rsidRPr="00626ACF" w:rsidRDefault="009853D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ANY OTHER INFORMATION YOU CONSIDER USEFUL: </w:t>
            </w:r>
          </w:p>
        </w:tc>
        <w:tc>
          <w:tcPr>
            <w:tcW w:w="6282" w:type="dxa"/>
          </w:tcPr>
          <w:p w14:paraId="5F37B239" w14:textId="1F57BE2C" w:rsidR="009853DC" w:rsidRPr="00895ADC" w:rsidRDefault="009853D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</w:tbl>
    <w:p w14:paraId="1B383308" w14:textId="77777777" w:rsidR="009853DC" w:rsidRDefault="009853DC">
      <w:pPr>
        <w:spacing w:after="0"/>
        <w:rPr>
          <w:rFonts w:asciiTheme="minorHAnsi" w:eastAsia="Arial" w:hAnsiTheme="minorHAnsi" w:cstheme="minorHAnsi"/>
          <w:b/>
          <w:color w:val="833C0B" w:themeColor="accent2" w:themeShade="80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3441"/>
        <w:gridCol w:w="6282"/>
      </w:tblGrid>
      <w:tr w:rsidR="00626ACF" w:rsidRPr="00895ADC" w14:paraId="5B3361C3" w14:textId="77777777" w:rsidTr="00626ACF">
        <w:tc>
          <w:tcPr>
            <w:tcW w:w="3441" w:type="dxa"/>
            <w:shd w:val="clear" w:color="auto" w:fill="D9D9D9" w:themeFill="background1" w:themeFillShade="D9"/>
          </w:tcPr>
          <w:p w14:paraId="780911EA" w14:textId="77777777" w:rsidR="00626ACF" w:rsidRPr="009853DC" w:rsidRDefault="00626ACF" w:rsidP="00792394">
            <w:pP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I have discussed this referral with my client detailed above: </w:t>
            </w:r>
            <w:r w:rsidRPr="00B97A06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</w:rPr>
              <w:t>*mandatory section</w:t>
            </w:r>
          </w:p>
        </w:tc>
        <w:tc>
          <w:tcPr>
            <w:tcW w:w="6282" w:type="dxa"/>
            <w:shd w:val="clear" w:color="auto" w:fill="D9D9D9" w:themeFill="background1" w:themeFillShade="D9"/>
          </w:tcPr>
          <w:p w14:paraId="6B7DFBD7" w14:textId="241295C9" w:rsidR="00626ACF" w:rsidRPr="009853DC" w:rsidRDefault="00626ACF" w:rsidP="00792394">
            <w:pP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9853DC" w:rsidRPr="00895ADC" w14:paraId="6435A4FD" w14:textId="77777777" w:rsidTr="00626ACF">
        <w:tc>
          <w:tcPr>
            <w:tcW w:w="3441" w:type="dxa"/>
          </w:tcPr>
          <w:p w14:paraId="2C3A0670" w14:textId="15C19AF7" w:rsidR="009853DC" w:rsidRPr="00626ACF" w:rsidRDefault="009853D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IGNATURE OF REFERRER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4915CBBB" w14:textId="13D5A9F4" w:rsidR="009853DC" w:rsidRPr="00895ADC" w:rsidRDefault="009853D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9853DC" w:rsidRPr="00895ADC" w14:paraId="6049AE5A" w14:textId="77777777" w:rsidTr="00626ACF">
        <w:tc>
          <w:tcPr>
            <w:tcW w:w="3441" w:type="dxa"/>
          </w:tcPr>
          <w:p w14:paraId="7771BF22" w14:textId="09C94B61" w:rsidR="009853DC" w:rsidRPr="00626ACF" w:rsidRDefault="009853D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INT NAME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61BE6586" w14:textId="78605641" w:rsidR="009853DC" w:rsidRPr="00895ADC" w:rsidRDefault="009853D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9853DC" w:rsidRPr="00895ADC" w14:paraId="476EB6C6" w14:textId="77777777" w:rsidTr="00626ACF">
        <w:tc>
          <w:tcPr>
            <w:tcW w:w="3441" w:type="dxa"/>
          </w:tcPr>
          <w:p w14:paraId="1F4B76CE" w14:textId="447FC455" w:rsidR="009853DC" w:rsidRPr="00626ACF" w:rsidRDefault="009853DC" w:rsidP="00626AC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26A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2D198777" w14:textId="25C487A9" w:rsidR="009853DC" w:rsidRPr="00895ADC" w:rsidRDefault="009853D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</w:tbl>
    <w:p w14:paraId="40D40FC4" w14:textId="17A1AF96" w:rsidR="002A1502" w:rsidRDefault="002A1502">
      <w:pPr>
        <w:spacing w:after="0"/>
        <w:rPr>
          <w:rFonts w:asciiTheme="minorHAnsi" w:hAnsiTheme="minorHAnsi" w:cstheme="minorHAnsi"/>
          <w:color w:val="833C0B" w:themeColor="accent2" w:themeShade="80"/>
          <w:sz w:val="16"/>
          <w:szCs w:val="16"/>
        </w:rPr>
      </w:pPr>
    </w:p>
    <w:p w14:paraId="30D9BF19" w14:textId="77777777" w:rsidR="002E291F" w:rsidRDefault="002E291F">
      <w:pPr>
        <w:spacing w:after="0"/>
        <w:rPr>
          <w:rFonts w:asciiTheme="minorHAnsi" w:hAnsiTheme="minorHAnsi" w:cstheme="minorHAnsi"/>
          <w:color w:val="833C0B" w:themeColor="accent2" w:themeShade="80"/>
          <w:sz w:val="16"/>
          <w:szCs w:val="16"/>
        </w:rPr>
      </w:pPr>
    </w:p>
    <w:p w14:paraId="0E4F65BA" w14:textId="45288E6B" w:rsidR="00D638D1" w:rsidRPr="002D3ACA" w:rsidRDefault="00656E8E" w:rsidP="00786DBA">
      <w:pPr>
        <w:spacing w:after="0"/>
        <w:jc w:val="center"/>
        <w:rPr>
          <w:rFonts w:asciiTheme="minorHAnsi" w:eastAsia="Arial" w:hAnsiTheme="minorHAnsi" w:cstheme="minorHAnsi"/>
          <w:b/>
          <w:color w:val="auto"/>
          <w:sz w:val="28"/>
          <w:szCs w:val="28"/>
        </w:rPr>
      </w:pPr>
      <w:r w:rsidRPr="00EB51AB">
        <w:rPr>
          <w:rFonts w:asciiTheme="minorHAnsi" w:eastAsia="Arial" w:hAnsiTheme="minorHAnsi" w:cstheme="minorHAnsi"/>
          <w:b/>
          <w:color w:val="auto"/>
          <w:sz w:val="28"/>
          <w:szCs w:val="28"/>
        </w:rPr>
        <w:t>S</w:t>
      </w:r>
      <w:r w:rsidR="0063381B" w:rsidRPr="00EB51AB">
        <w:rPr>
          <w:rFonts w:asciiTheme="minorHAnsi" w:eastAsia="Arial" w:hAnsiTheme="minorHAnsi" w:cstheme="minorHAnsi"/>
          <w:b/>
          <w:color w:val="auto"/>
          <w:sz w:val="28"/>
          <w:szCs w:val="28"/>
        </w:rPr>
        <w:t>end to:</w:t>
      </w:r>
      <w:r w:rsidR="0063381B" w:rsidRPr="00EB51AB">
        <w:rPr>
          <w:rFonts w:asciiTheme="minorHAnsi" w:eastAsia="Arial" w:hAnsiTheme="minorHAnsi" w:cstheme="minorHAnsi"/>
          <w:b/>
          <w:color w:val="ED7D31" w:themeColor="accent2"/>
          <w:sz w:val="28"/>
          <w:szCs w:val="28"/>
        </w:rPr>
        <w:t xml:space="preserve"> </w:t>
      </w:r>
      <w:hyperlink r:id="rId12" w:history="1">
        <w:r w:rsidR="00EB51AB" w:rsidRPr="00B97A06">
          <w:rPr>
            <w:rStyle w:val="Hyperlink"/>
            <w:rFonts w:asciiTheme="minorHAnsi" w:eastAsia="Arial" w:hAnsiTheme="minorHAnsi" w:cstheme="minorHAnsi"/>
            <w:b/>
            <w:color w:val="auto"/>
            <w:sz w:val="28"/>
            <w:szCs w:val="28"/>
          </w:rPr>
          <w:t>CIFA@risemutual.org</w:t>
        </w:r>
      </w:hyperlink>
      <w:r w:rsidR="00EB51AB">
        <w:rPr>
          <w:rFonts w:asciiTheme="minorHAnsi" w:eastAsia="Arial" w:hAnsiTheme="minorHAnsi" w:cstheme="minorHAnsi"/>
          <w:b/>
          <w:i/>
          <w:iCs/>
          <w:color w:val="ED7D31" w:themeColor="accent2"/>
          <w:sz w:val="28"/>
          <w:szCs w:val="28"/>
          <w:u w:val="single" w:color="0070C0"/>
        </w:rPr>
        <w:t xml:space="preserve"> </w:t>
      </w:r>
      <w:r w:rsidR="0063381B" w:rsidRPr="00EB51AB">
        <w:rPr>
          <w:rFonts w:asciiTheme="minorHAnsi" w:eastAsia="Arial" w:hAnsiTheme="minorHAnsi" w:cstheme="minorHAnsi"/>
          <w:b/>
          <w:color w:val="auto"/>
          <w:sz w:val="28"/>
          <w:szCs w:val="28"/>
        </w:rPr>
        <w:t xml:space="preserve">for an initial assessment </w:t>
      </w:r>
      <w:r w:rsidR="00EB51AB">
        <w:rPr>
          <w:rFonts w:asciiTheme="minorHAnsi" w:eastAsia="Arial" w:hAnsiTheme="minorHAnsi" w:cstheme="minorHAnsi"/>
          <w:b/>
          <w:color w:val="auto"/>
          <w:sz w:val="28"/>
          <w:szCs w:val="28"/>
        </w:rPr>
        <w:t>with</w:t>
      </w:r>
      <w:r w:rsidR="0063381B" w:rsidRPr="00EB51AB">
        <w:rPr>
          <w:rFonts w:asciiTheme="minorHAnsi" w:eastAsia="Arial" w:hAnsiTheme="minorHAnsi" w:cstheme="minorHAnsi"/>
          <w:b/>
          <w:color w:val="auto"/>
          <w:sz w:val="28"/>
          <w:szCs w:val="28"/>
        </w:rPr>
        <w:t xml:space="preserve"> RISE</w:t>
      </w:r>
    </w:p>
    <w:bookmarkEnd w:id="0"/>
    <w:p w14:paraId="0B6B0A0D" w14:textId="3BF80EBB" w:rsidR="00EB294B" w:rsidRPr="006C1370" w:rsidRDefault="00EB294B" w:rsidP="009853DC">
      <w:pPr>
        <w:rPr>
          <w:rFonts w:asciiTheme="minorHAnsi" w:eastAsia="Arial" w:hAnsiTheme="minorHAnsi" w:cstheme="minorHAnsi"/>
          <w:color w:val="833C0B" w:themeColor="accent2" w:themeShade="80"/>
          <w:sz w:val="16"/>
          <w:szCs w:val="16"/>
        </w:rPr>
      </w:pPr>
    </w:p>
    <w:sectPr w:rsidR="00EB294B" w:rsidRPr="006C1370" w:rsidSect="00BA280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686" w:right="992" w:bottom="816" w:left="680" w:header="198" w:footer="720" w:gutter="11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D421C" w14:textId="77777777" w:rsidR="00456FAD" w:rsidRDefault="00456FAD">
      <w:pPr>
        <w:spacing w:after="0" w:line="240" w:lineRule="auto"/>
      </w:pPr>
      <w:r>
        <w:separator/>
      </w:r>
    </w:p>
  </w:endnote>
  <w:endnote w:type="continuationSeparator" w:id="0">
    <w:p w14:paraId="5702211A" w14:textId="77777777" w:rsidR="00456FAD" w:rsidRDefault="00456F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8F8DC" w14:textId="77777777" w:rsidR="00073AE3" w:rsidRDefault="00073A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D3958" w14:textId="77777777" w:rsidR="00073AE3" w:rsidRDefault="00073A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E54FF" w14:textId="77777777" w:rsidR="00073AE3" w:rsidRDefault="00073A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39B28" w14:textId="77777777" w:rsidR="00456FAD" w:rsidRDefault="00456FAD">
      <w:pPr>
        <w:spacing w:after="0" w:line="240" w:lineRule="auto"/>
      </w:pPr>
      <w:r>
        <w:separator/>
      </w:r>
    </w:p>
  </w:footnote>
  <w:footnote w:type="continuationSeparator" w:id="0">
    <w:p w14:paraId="5BC4DBD7" w14:textId="77777777" w:rsidR="00456FAD" w:rsidRDefault="00456F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94EF2" w14:textId="77777777" w:rsidR="00D638D1" w:rsidRDefault="0063381B">
    <w:pPr>
      <w:tabs>
        <w:tab w:val="center" w:pos="1248"/>
        <w:tab w:val="center" w:pos="4157"/>
        <w:tab w:val="center" w:pos="5147"/>
      </w:tabs>
      <w:spacing w:after="0"/>
    </w:pPr>
    <w:r>
      <w:rPr>
        <w:noProof/>
      </w:rPr>
      <w:drawing>
        <wp:inline distT="0" distB="0" distL="0" distR="0" wp14:anchorId="64E7648D" wp14:editId="01985BA9">
          <wp:extent cx="2695575" cy="809625"/>
          <wp:effectExtent l="0" t="0" r="9525" b="9525"/>
          <wp:docPr id="1" name="Picture 1" descr="A logo with text overlay detailing organisation name&#10;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logo with text overlay detailing organisation name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5575" cy="8096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24"/>
      </w:rPr>
      <w:tab/>
    </w:r>
    <w:r>
      <w:rPr>
        <w:sz w:val="18"/>
      </w:rPr>
      <w:t>Version Sept 2017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24"/>
      </w:rPr>
      <w:tab/>
      <w:t xml:space="preserve"> </w:t>
    </w:r>
    <w:r>
      <w:rPr>
        <w:rFonts w:ascii="Cambria" w:eastAsia="Cambria" w:hAnsi="Cambria" w:cs="Cambria"/>
        <w:sz w:val="24"/>
      </w:rPr>
      <w:tab/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29EB8" w14:textId="6FFF6F3A" w:rsidR="002D0440" w:rsidRDefault="00F40F0A" w:rsidP="00EB294B">
    <w:pPr>
      <w:pStyle w:val="NoSpacing"/>
      <w:rPr>
        <w:b/>
        <w:color w:val="5D707D"/>
        <w:sz w:val="52"/>
        <w:szCs w:val="52"/>
      </w:rPr>
    </w:pPr>
    <w:r>
      <w:rPr>
        <w:noProof/>
      </w:rPr>
      <w:drawing>
        <wp:anchor distT="0" distB="0" distL="114300" distR="114300" simplePos="0" relativeHeight="251569152" behindDoc="0" locked="0" layoutInCell="1" allowOverlap="1" wp14:anchorId="5CB1CAEF" wp14:editId="29251E49">
          <wp:simplePos x="0" y="0"/>
          <wp:positionH relativeFrom="column">
            <wp:posOffset>4797788</wp:posOffset>
          </wp:positionH>
          <wp:positionV relativeFrom="paragraph">
            <wp:posOffset>200841</wp:posOffset>
          </wp:positionV>
          <wp:extent cx="1960154" cy="614602"/>
          <wp:effectExtent l="0" t="0" r="2540" b="0"/>
          <wp:wrapNone/>
          <wp:docPr id="24" name="Picture 2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8478" cy="6234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116A565" wp14:editId="15C2D5A8">
          <wp:extent cx="1176276" cy="517071"/>
          <wp:effectExtent l="0" t="0" r="5080" b="0"/>
          <wp:docPr id="5" name="Picture 4" descr="Logo, company name, abbreviated with full text below&#10;">
            <a:extLst xmlns:a="http://schemas.openxmlformats.org/drawingml/2006/main">
              <a:ext uri="{FF2B5EF4-FFF2-40B4-BE49-F238E27FC236}">
                <a16:creationId xmlns:a16="http://schemas.microsoft.com/office/drawing/2014/main" id="{F6CB9C2B-B8CD-7B8F-0153-30D15F9B225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Logo, company name, abbreviated with full text below&#10;">
                    <a:extLst>
                      <a:ext uri="{FF2B5EF4-FFF2-40B4-BE49-F238E27FC236}">
                        <a16:creationId xmlns:a16="http://schemas.microsoft.com/office/drawing/2014/main" id="{F6CB9C2B-B8CD-7B8F-0153-30D15F9B225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9270" cy="5403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D162E5" w14:textId="18B68D7B" w:rsidR="00EB294B" w:rsidRPr="000A7561" w:rsidRDefault="00EB294B" w:rsidP="00EB294B">
    <w:pPr>
      <w:pStyle w:val="NoSpacing"/>
      <w:rPr>
        <w:b/>
        <w:color w:val="5D707D"/>
        <w:sz w:val="52"/>
        <w:szCs w:val="52"/>
      </w:rPr>
    </w:pPr>
    <w:r w:rsidRPr="000A7561">
      <w:rPr>
        <w:b/>
        <w:color w:val="5D707D"/>
        <w:sz w:val="52"/>
        <w:szCs w:val="52"/>
      </w:rPr>
      <w:t>RISE Mutual</w:t>
    </w:r>
    <w:r w:rsidR="00F40F0A" w:rsidRPr="00F40F0A">
      <w:rPr>
        <w:noProof/>
      </w:rPr>
      <w:t xml:space="preserve"> </w:t>
    </w:r>
  </w:p>
  <w:p w14:paraId="71BF6D92" w14:textId="77777777" w:rsidR="004033D5" w:rsidRDefault="00EB294B" w:rsidP="00EB294B">
    <w:pPr>
      <w:pStyle w:val="NoSpacing"/>
      <w:rPr>
        <w:b/>
        <w:color w:val="5D707D"/>
        <w:sz w:val="52"/>
        <w:szCs w:val="52"/>
      </w:rPr>
    </w:pPr>
    <w:r>
      <w:rPr>
        <w:b/>
        <w:color w:val="5D707D"/>
        <w:sz w:val="52"/>
        <w:szCs w:val="52"/>
      </w:rPr>
      <w:t>Programme Referral</w:t>
    </w:r>
    <w:r w:rsidR="004033D5">
      <w:rPr>
        <w:b/>
        <w:color w:val="5D707D"/>
        <w:sz w:val="52"/>
        <w:szCs w:val="52"/>
      </w:rPr>
      <w:t xml:space="preserve"> </w:t>
    </w:r>
    <w:r>
      <w:rPr>
        <w:b/>
        <w:color w:val="5D707D"/>
        <w:sz w:val="52"/>
        <w:szCs w:val="52"/>
      </w:rPr>
      <w:t>Form</w:t>
    </w:r>
  </w:p>
  <w:p w14:paraId="62CB9958" w14:textId="5DEE19CD" w:rsidR="00EB294B" w:rsidRPr="000A7561" w:rsidRDefault="00D10FFA" w:rsidP="00EB294B">
    <w:pPr>
      <w:pStyle w:val="NoSpacing"/>
      <w:rPr>
        <w:b/>
        <w:color w:val="5D707D"/>
        <w:sz w:val="52"/>
        <w:szCs w:val="52"/>
      </w:rPr>
    </w:pPr>
    <w:r>
      <w:rPr>
        <w:b/>
        <w:color w:val="5D707D"/>
        <w:sz w:val="52"/>
        <w:szCs w:val="52"/>
      </w:rPr>
      <w:t>CIFA</w:t>
    </w:r>
    <w:r w:rsidR="006B1A56">
      <w:rPr>
        <w:b/>
        <w:color w:val="5D707D"/>
        <w:sz w:val="52"/>
        <w:szCs w:val="52"/>
      </w:rPr>
      <w:t xml:space="preserve"> (Culturally Integrated Family Approach)</w:t>
    </w:r>
    <w:r w:rsidR="00F40F0A">
      <w:rPr>
        <w:b/>
        <w:color w:val="5D707D"/>
        <w:sz w:val="52"/>
        <w:szCs w:val="52"/>
      </w:rPr>
      <w:t xml:space="preserve"> to Domestic Abuse</w:t>
    </w:r>
  </w:p>
  <w:p w14:paraId="2C0AE0ED" w14:textId="6F0CE007" w:rsidR="00D638D1" w:rsidRDefault="00513FFA">
    <w:pPr>
      <w:tabs>
        <w:tab w:val="center" w:pos="1248"/>
        <w:tab w:val="center" w:pos="4157"/>
        <w:tab w:val="center" w:pos="5147"/>
      </w:tabs>
      <w:spacing w:after="0"/>
    </w:pPr>
    <w:r>
      <w:ptab w:relativeTo="margin" w:alignment="center" w:leader="none"/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41061" w14:textId="77777777" w:rsidR="00D638D1" w:rsidRDefault="0063381B">
    <w:pPr>
      <w:tabs>
        <w:tab w:val="center" w:pos="1248"/>
        <w:tab w:val="center" w:pos="4157"/>
        <w:tab w:val="center" w:pos="5147"/>
      </w:tabs>
      <w:spacing w:after="0"/>
    </w:pPr>
    <w:r>
      <w:rPr>
        <w:noProof/>
      </w:rPr>
      <w:drawing>
        <wp:inline distT="0" distB="0" distL="0" distR="0" wp14:anchorId="2FD3E013" wp14:editId="01071441">
          <wp:extent cx="2695575" cy="809625"/>
          <wp:effectExtent l="0" t="0" r="9525" b="9525"/>
          <wp:docPr id="4" name="Picture 4" descr="A logo with text overlay with organisation name&#10;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logo with text overlay with organisation name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5575" cy="8096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24"/>
      </w:rPr>
      <w:tab/>
    </w:r>
    <w:r>
      <w:rPr>
        <w:sz w:val="18"/>
      </w:rPr>
      <w:t>Version Sept 2017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24"/>
      </w:rPr>
      <w:tab/>
      <w:t xml:space="preserve"> </w:t>
    </w:r>
    <w:r>
      <w:rPr>
        <w:rFonts w:ascii="Cambria" w:eastAsia="Cambria" w:hAnsi="Cambria" w:cs="Cambria"/>
        <w:sz w:val="24"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414F9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A4D54"/>
    <w:multiLevelType w:val="hybridMultilevel"/>
    <w:tmpl w:val="BB206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26F61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D333E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F5143C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0353C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B26D4F"/>
    <w:multiLevelType w:val="hybridMultilevel"/>
    <w:tmpl w:val="7C5C6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106619"/>
    <w:multiLevelType w:val="hybridMultilevel"/>
    <w:tmpl w:val="178E25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DF441B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602C4A"/>
    <w:multiLevelType w:val="hybridMultilevel"/>
    <w:tmpl w:val="96F84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207BEB"/>
    <w:multiLevelType w:val="hybridMultilevel"/>
    <w:tmpl w:val="7B40E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3A3874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0031076">
    <w:abstractNumId w:val="9"/>
  </w:num>
  <w:num w:numId="2" w16cid:durableId="2137916978">
    <w:abstractNumId w:val="1"/>
  </w:num>
  <w:num w:numId="3" w16cid:durableId="1064451811">
    <w:abstractNumId w:val="7"/>
  </w:num>
  <w:num w:numId="4" w16cid:durableId="461582040">
    <w:abstractNumId w:val="6"/>
  </w:num>
  <w:num w:numId="5" w16cid:durableId="1986664941">
    <w:abstractNumId w:val="10"/>
  </w:num>
  <w:num w:numId="6" w16cid:durableId="716584152">
    <w:abstractNumId w:val="5"/>
  </w:num>
  <w:num w:numId="7" w16cid:durableId="593126518">
    <w:abstractNumId w:val="0"/>
  </w:num>
  <w:num w:numId="8" w16cid:durableId="18088897">
    <w:abstractNumId w:val="8"/>
  </w:num>
  <w:num w:numId="9" w16cid:durableId="1273320812">
    <w:abstractNumId w:val="3"/>
  </w:num>
  <w:num w:numId="10" w16cid:durableId="1442846483">
    <w:abstractNumId w:val="4"/>
  </w:num>
  <w:num w:numId="11" w16cid:durableId="1036464975">
    <w:abstractNumId w:val="2"/>
  </w:num>
  <w:num w:numId="12" w16cid:durableId="2111584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MDEwMDY1tTQ2MrZQ0lEKTi0uzszPAykwqgUAJXxzHiwAAAA="/>
  </w:docVars>
  <w:rsids>
    <w:rsidRoot w:val="00D638D1"/>
    <w:rsid w:val="00002FF5"/>
    <w:rsid w:val="00003AA8"/>
    <w:rsid w:val="000240C6"/>
    <w:rsid w:val="00042A1A"/>
    <w:rsid w:val="00047BA1"/>
    <w:rsid w:val="00062E4E"/>
    <w:rsid w:val="00073AE3"/>
    <w:rsid w:val="0007509B"/>
    <w:rsid w:val="000813D8"/>
    <w:rsid w:val="00096450"/>
    <w:rsid w:val="000973FB"/>
    <w:rsid w:val="000A5934"/>
    <w:rsid w:val="000B34E3"/>
    <w:rsid w:val="000C11EC"/>
    <w:rsid w:val="000C5FFF"/>
    <w:rsid w:val="000D64D7"/>
    <w:rsid w:val="000E06F5"/>
    <w:rsid w:val="000F4EF0"/>
    <w:rsid w:val="000F5D5D"/>
    <w:rsid w:val="0010444A"/>
    <w:rsid w:val="00106101"/>
    <w:rsid w:val="00127614"/>
    <w:rsid w:val="001339DC"/>
    <w:rsid w:val="00160A3A"/>
    <w:rsid w:val="00174343"/>
    <w:rsid w:val="001A0E4A"/>
    <w:rsid w:val="001B2624"/>
    <w:rsid w:val="001B4554"/>
    <w:rsid w:val="001C28F4"/>
    <w:rsid w:val="001D0F7B"/>
    <w:rsid w:val="001E7BE7"/>
    <w:rsid w:val="002208EB"/>
    <w:rsid w:val="002255D8"/>
    <w:rsid w:val="00246B72"/>
    <w:rsid w:val="00250EA8"/>
    <w:rsid w:val="0027006C"/>
    <w:rsid w:val="00271FC6"/>
    <w:rsid w:val="00272256"/>
    <w:rsid w:val="00272938"/>
    <w:rsid w:val="00281423"/>
    <w:rsid w:val="00281574"/>
    <w:rsid w:val="00293F68"/>
    <w:rsid w:val="002A1502"/>
    <w:rsid w:val="002A4FCF"/>
    <w:rsid w:val="002B7060"/>
    <w:rsid w:val="002D0440"/>
    <w:rsid w:val="002D3ACA"/>
    <w:rsid w:val="002D7461"/>
    <w:rsid w:val="002E291F"/>
    <w:rsid w:val="002E682F"/>
    <w:rsid w:val="002F3800"/>
    <w:rsid w:val="00302104"/>
    <w:rsid w:val="00305D4E"/>
    <w:rsid w:val="003252E1"/>
    <w:rsid w:val="00334D88"/>
    <w:rsid w:val="003472D2"/>
    <w:rsid w:val="00347C18"/>
    <w:rsid w:val="00365712"/>
    <w:rsid w:val="0037178A"/>
    <w:rsid w:val="003848EF"/>
    <w:rsid w:val="003A4CFF"/>
    <w:rsid w:val="003B31A6"/>
    <w:rsid w:val="003D7C42"/>
    <w:rsid w:val="003F38BE"/>
    <w:rsid w:val="004033D5"/>
    <w:rsid w:val="004055FA"/>
    <w:rsid w:val="00407CBD"/>
    <w:rsid w:val="0041285D"/>
    <w:rsid w:val="004168ED"/>
    <w:rsid w:val="0042791A"/>
    <w:rsid w:val="00456FAD"/>
    <w:rsid w:val="00457F5F"/>
    <w:rsid w:val="0046123F"/>
    <w:rsid w:val="00463F7A"/>
    <w:rsid w:val="0046450D"/>
    <w:rsid w:val="00487708"/>
    <w:rsid w:val="004923CF"/>
    <w:rsid w:val="004A4E9A"/>
    <w:rsid w:val="004A6CD2"/>
    <w:rsid w:val="004B5B81"/>
    <w:rsid w:val="004C24CB"/>
    <w:rsid w:val="004D4240"/>
    <w:rsid w:val="004F08CE"/>
    <w:rsid w:val="00505A95"/>
    <w:rsid w:val="00506292"/>
    <w:rsid w:val="00513FFA"/>
    <w:rsid w:val="005239D9"/>
    <w:rsid w:val="00527CC4"/>
    <w:rsid w:val="00540EF7"/>
    <w:rsid w:val="0055374A"/>
    <w:rsid w:val="00560A1D"/>
    <w:rsid w:val="005649C1"/>
    <w:rsid w:val="0057253C"/>
    <w:rsid w:val="00575602"/>
    <w:rsid w:val="00586A38"/>
    <w:rsid w:val="005A4B64"/>
    <w:rsid w:val="005B42CF"/>
    <w:rsid w:val="005B5EF1"/>
    <w:rsid w:val="005C341E"/>
    <w:rsid w:val="005D475F"/>
    <w:rsid w:val="00602814"/>
    <w:rsid w:val="006173EC"/>
    <w:rsid w:val="006207FB"/>
    <w:rsid w:val="00626ACF"/>
    <w:rsid w:val="0063381B"/>
    <w:rsid w:val="006474CA"/>
    <w:rsid w:val="00653125"/>
    <w:rsid w:val="00656E8E"/>
    <w:rsid w:val="00664C12"/>
    <w:rsid w:val="00683E1F"/>
    <w:rsid w:val="00693822"/>
    <w:rsid w:val="00694007"/>
    <w:rsid w:val="006A2DB1"/>
    <w:rsid w:val="006B1A56"/>
    <w:rsid w:val="006C1370"/>
    <w:rsid w:val="006C2E1A"/>
    <w:rsid w:val="006C7452"/>
    <w:rsid w:val="006C7A47"/>
    <w:rsid w:val="006D0F25"/>
    <w:rsid w:val="006D44F8"/>
    <w:rsid w:val="00713EEE"/>
    <w:rsid w:val="007148FB"/>
    <w:rsid w:val="00730A8E"/>
    <w:rsid w:val="007332FC"/>
    <w:rsid w:val="00736D07"/>
    <w:rsid w:val="00741EE2"/>
    <w:rsid w:val="00755F37"/>
    <w:rsid w:val="00757734"/>
    <w:rsid w:val="0076108A"/>
    <w:rsid w:val="00761C42"/>
    <w:rsid w:val="00766F99"/>
    <w:rsid w:val="007706A8"/>
    <w:rsid w:val="00786DBA"/>
    <w:rsid w:val="00794A14"/>
    <w:rsid w:val="007A1906"/>
    <w:rsid w:val="007B1317"/>
    <w:rsid w:val="007B53FD"/>
    <w:rsid w:val="007B7D51"/>
    <w:rsid w:val="007C0B6F"/>
    <w:rsid w:val="007C6D01"/>
    <w:rsid w:val="007D5330"/>
    <w:rsid w:val="007F231D"/>
    <w:rsid w:val="00802489"/>
    <w:rsid w:val="00803170"/>
    <w:rsid w:val="00804A0E"/>
    <w:rsid w:val="008079F5"/>
    <w:rsid w:val="008242B8"/>
    <w:rsid w:val="008337DF"/>
    <w:rsid w:val="00837AA2"/>
    <w:rsid w:val="00863C33"/>
    <w:rsid w:val="00880D15"/>
    <w:rsid w:val="008863F1"/>
    <w:rsid w:val="00895ADC"/>
    <w:rsid w:val="008A14FF"/>
    <w:rsid w:val="008A5B12"/>
    <w:rsid w:val="008A61D7"/>
    <w:rsid w:val="008B7A82"/>
    <w:rsid w:val="008C2D04"/>
    <w:rsid w:val="008C45A8"/>
    <w:rsid w:val="008D3643"/>
    <w:rsid w:val="008E2031"/>
    <w:rsid w:val="008E3357"/>
    <w:rsid w:val="008E698D"/>
    <w:rsid w:val="008F2703"/>
    <w:rsid w:val="009107A0"/>
    <w:rsid w:val="00916720"/>
    <w:rsid w:val="00916E1E"/>
    <w:rsid w:val="00930686"/>
    <w:rsid w:val="009853DC"/>
    <w:rsid w:val="00996E81"/>
    <w:rsid w:val="009B7245"/>
    <w:rsid w:val="009C0E86"/>
    <w:rsid w:val="009D1939"/>
    <w:rsid w:val="009E23C8"/>
    <w:rsid w:val="009E4EA2"/>
    <w:rsid w:val="009F2168"/>
    <w:rsid w:val="00A207B7"/>
    <w:rsid w:val="00A21CF0"/>
    <w:rsid w:val="00A25597"/>
    <w:rsid w:val="00A25C4F"/>
    <w:rsid w:val="00A50067"/>
    <w:rsid w:val="00A502B5"/>
    <w:rsid w:val="00A64ABF"/>
    <w:rsid w:val="00A66074"/>
    <w:rsid w:val="00A81047"/>
    <w:rsid w:val="00A81B15"/>
    <w:rsid w:val="00AA2B08"/>
    <w:rsid w:val="00AB5549"/>
    <w:rsid w:val="00AC0B82"/>
    <w:rsid w:val="00AC4716"/>
    <w:rsid w:val="00AC7F8A"/>
    <w:rsid w:val="00AD7D4E"/>
    <w:rsid w:val="00AF2580"/>
    <w:rsid w:val="00B005DB"/>
    <w:rsid w:val="00B2385C"/>
    <w:rsid w:val="00B32553"/>
    <w:rsid w:val="00B410C4"/>
    <w:rsid w:val="00B47954"/>
    <w:rsid w:val="00B51D3D"/>
    <w:rsid w:val="00B606B4"/>
    <w:rsid w:val="00B60F1D"/>
    <w:rsid w:val="00B676BD"/>
    <w:rsid w:val="00B922F0"/>
    <w:rsid w:val="00B93C60"/>
    <w:rsid w:val="00B97A06"/>
    <w:rsid w:val="00BA2800"/>
    <w:rsid w:val="00BA5365"/>
    <w:rsid w:val="00BA554F"/>
    <w:rsid w:val="00BC7DB4"/>
    <w:rsid w:val="00BD4677"/>
    <w:rsid w:val="00BE0E72"/>
    <w:rsid w:val="00BE1086"/>
    <w:rsid w:val="00BE18D5"/>
    <w:rsid w:val="00BE273E"/>
    <w:rsid w:val="00C03FDA"/>
    <w:rsid w:val="00C106CF"/>
    <w:rsid w:val="00C34A83"/>
    <w:rsid w:val="00C5147B"/>
    <w:rsid w:val="00C65CC9"/>
    <w:rsid w:val="00C708D3"/>
    <w:rsid w:val="00C74354"/>
    <w:rsid w:val="00C75E9F"/>
    <w:rsid w:val="00C76FFE"/>
    <w:rsid w:val="00C80830"/>
    <w:rsid w:val="00C91143"/>
    <w:rsid w:val="00C93A71"/>
    <w:rsid w:val="00CA45FB"/>
    <w:rsid w:val="00CB469B"/>
    <w:rsid w:val="00CD147F"/>
    <w:rsid w:val="00CD4AB9"/>
    <w:rsid w:val="00CF369D"/>
    <w:rsid w:val="00D04021"/>
    <w:rsid w:val="00D10FFA"/>
    <w:rsid w:val="00D225E2"/>
    <w:rsid w:val="00D341B4"/>
    <w:rsid w:val="00D50AD3"/>
    <w:rsid w:val="00D638D1"/>
    <w:rsid w:val="00D716B0"/>
    <w:rsid w:val="00D72FA4"/>
    <w:rsid w:val="00D97F5C"/>
    <w:rsid w:val="00DB5DFB"/>
    <w:rsid w:val="00DC3E70"/>
    <w:rsid w:val="00DC4075"/>
    <w:rsid w:val="00DC44F9"/>
    <w:rsid w:val="00DC7C26"/>
    <w:rsid w:val="00DD16AF"/>
    <w:rsid w:val="00E1076D"/>
    <w:rsid w:val="00E20608"/>
    <w:rsid w:val="00E2703A"/>
    <w:rsid w:val="00E54E79"/>
    <w:rsid w:val="00E57D40"/>
    <w:rsid w:val="00E65F73"/>
    <w:rsid w:val="00E726B1"/>
    <w:rsid w:val="00E74141"/>
    <w:rsid w:val="00E77238"/>
    <w:rsid w:val="00E83408"/>
    <w:rsid w:val="00E93A33"/>
    <w:rsid w:val="00EA0F55"/>
    <w:rsid w:val="00EB018A"/>
    <w:rsid w:val="00EB294B"/>
    <w:rsid w:val="00EB51AB"/>
    <w:rsid w:val="00EC4745"/>
    <w:rsid w:val="00ED223D"/>
    <w:rsid w:val="00ED393F"/>
    <w:rsid w:val="00ED48D7"/>
    <w:rsid w:val="00EF00FB"/>
    <w:rsid w:val="00F13544"/>
    <w:rsid w:val="00F21FA3"/>
    <w:rsid w:val="00F255B1"/>
    <w:rsid w:val="00F32CBE"/>
    <w:rsid w:val="00F40F0A"/>
    <w:rsid w:val="00F4781C"/>
    <w:rsid w:val="00F5488E"/>
    <w:rsid w:val="00F57A51"/>
    <w:rsid w:val="00F654B4"/>
    <w:rsid w:val="00F74B94"/>
    <w:rsid w:val="00F7669A"/>
    <w:rsid w:val="00F85970"/>
    <w:rsid w:val="00F90A92"/>
    <w:rsid w:val="00F95516"/>
    <w:rsid w:val="00FA6BB7"/>
    <w:rsid w:val="00FB6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038A34"/>
  <w15:docId w15:val="{C544CFBC-74E2-4D45-B2C1-4647C9870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079F5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079F5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8079F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F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F8A"/>
    <w:rPr>
      <w:rFonts w:ascii="Tahoma" w:eastAsia="Calibri" w:hAnsi="Tahoma" w:cs="Tahoma"/>
      <w:color w:val="000000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1B45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4554"/>
    <w:rPr>
      <w:rFonts w:ascii="Calibri" w:eastAsia="Calibri" w:hAnsi="Calibri" w:cs="Calibri"/>
      <w:color w:val="000000"/>
    </w:rPr>
  </w:style>
  <w:style w:type="table" w:styleId="TableGrid0">
    <w:name w:val="Table Grid"/>
    <w:basedOn w:val="TableNormal"/>
    <w:uiPriority w:val="39"/>
    <w:rsid w:val="001B45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D7C42"/>
    <w:pPr>
      <w:spacing w:after="0" w:line="240" w:lineRule="auto"/>
    </w:pPr>
    <w:rPr>
      <w:rFonts w:eastAsiaTheme="minorHAnsi"/>
      <w:lang w:eastAsia="en-US"/>
    </w:rPr>
  </w:style>
  <w:style w:type="paragraph" w:styleId="ListParagraph">
    <w:name w:val="List Paragraph"/>
    <w:basedOn w:val="Normal"/>
    <w:uiPriority w:val="34"/>
    <w:qFormat/>
    <w:rsid w:val="003D7C42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D48D7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="Times New Roman"/>
      <w:color w:val="auto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D48D7"/>
    <w:rPr>
      <w:rFonts w:cs="Times New Roman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76F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IFA@risemutual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eatriz.ursell@risemutual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C2FE17D6303C4B9F0D7010216CF4C7" ma:contentTypeVersion="15" ma:contentTypeDescription="Create a new document." ma:contentTypeScope="" ma:versionID="3a0e869def861eea14819ee17e277a98">
  <xsd:schema xmlns:xsd="http://www.w3.org/2001/XMLSchema" xmlns:xs="http://www.w3.org/2001/XMLSchema" xmlns:p="http://schemas.microsoft.com/office/2006/metadata/properties" xmlns:ns2="b147621e-7a7e-4ece-b5ba-67309df9cf02" xmlns:ns3="7ffab63a-4131-4d19-83f5-577623879bf0" targetNamespace="http://schemas.microsoft.com/office/2006/metadata/properties" ma:root="true" ma:fieldsID="9e1c571ddac14f91bb96e0070d843d8a" ns2:_="" ns3:_="">
    <xsd:import namespace="b147621e-7a7e-4ece-b5ba-67309df9cf02"/>
    <xsd:import namespace="7ffab63a-4131-4d19-83f5-577623879bf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7621e-7a7e-4ece-b5ba-67309df9cf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fab63a-4131-4d19-83f5-577623879b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A781E-4684-41D5-B762-55F84415A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47621e-7a7e-4ece-b5ba-67309df9cf02"/>
    <ds:schemaRef ds:uri="7ffab63a-4131-4d19-83f5-577623879b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20A87D-9FD1-4800-B5FE-15FCED3212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F4D4D8-5F2A-45DF-98B4-A00CB8CA0BA4}">
  <ds:schemaRefs>
    <ds:schemaRef ds:uri="b147621e-7a7e-4ece-b5ba-67309df9cf02"/>
    <ds:schemaRef ds:uri="http://schemas.microsoft.com/office/infopath/2007/PartnerControls"/>
    <ds:schemaRef ds:uri="http://www.w3.org/XML/1998/namespace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7ffab63a-4131-4d19-83f5-577623879bf0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A37E0CCC-FEF7-4291-8D1F-B24262B8B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E I</vt:lpstr>
    </vt:vector>
  </TitlesOfParts>
  <Company>Service Birmingham</Company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E Mutual Programme Referral Form</dc:title>
  <dc:creator>CherylRodriguesLDN</dc:creator>
  <cp:lastModifiedBy>Phillip Nduoyo</cp:lastModifiedBy>
  <cp:revision>2</cp:revision>
  <cp:lastPrinted>2019-05-30T12:55:00Z</cp:lastPrinted>
  <dcterms:created xsi:type="dcterms:W3CDTF">2023-09-07T17:04:00Z</dcterms:created>
  <dcterms:modified xsi:type="dcterms:W3CDTF">2023-09-07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C2FE17D6303C4B9F0D7010216CF4C7</vt:lpwstr>
  </property>
  <property fmtid="{D5CDD505-2E9C-101B-9397-08002B2CF9AE}" pid="3" name="AuthorIds_UIVersion_2048">
    <vt:lpwstr>90</vt:lpwstr>
  </property>
  <property fmtid="{D5CDD505-2E9C-101B-9397-08002B2CF9AE}" pid="4" name="AuthorIds_UIVersion_4608">
    <vt:lpwstr>90</vt:lpwstr>
  </property>
  <property fmtid="{D5CDD505-2E9C-101B-9397-08002B2CF9AE}" pid="5" name="AuthorIds_UIVersion_6656">
    <vt:lpwstr>90</vt:lpwstr>
  </property>
  <property fmtid="{D5CDD505-2E9C-101B-9397-08002B2CF9AE}" pid="6" name="GrammarlyDocumentId">
    <vt:lpwstr>32b3b00aea0ff1e9d9a5766e732ca3d23c18d830149e3dda86e44128e69a2332</vt:lpwstr>
  </property>
</Properties>
</file>